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E5D5D" w:rsidR="007A4286" w:rsidP="007A4286" w:rsidRDefault="007A4286" w14:paraId="4D60E2BD" w14:textId="77777777">
      <w:pPr>
        <w:adjustRightInd w:val="0"/>
        <w:snapToGrid w:val="0"/>
        <w:ind w:left="-566" w:leftChars="-236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7A4286" w:rsidP="007A4286" w:rsidRDefault="007A4286" w14:paraId="18E74D52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4A3537" w:rsidP="7933EC1E" w:rsidRDefault="009105A6" w14:paraId="7C8E0266" w14:textId="720C0E8C">
      <w:pPr>
        <w:adjustRightInd w:val="0"/>
        <w:snapToGrid w:val="0"/>
        <w:jc w:val="center"/>
        <w:rPr>
          <w:rFonts w:ascii="Book Antiqua" w:hAnsi="Book Antiqua"/>
          <w:b w:val="1"/>
          <w:bCs w:val="1"/>
          <w:color w:val="000000"/>
          <w:sz w:val="28"/>
          <w:szCs w:val="28"/>
        </w:rPr>
      </w:pP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eastAsia="zh-HK"/>
        </w:rPr>
        <w:t>Bei Shan Tang Doctoral Thesis Grant: Recommendation Form (</w:t>
      </w:r>
      <w:r w:rsidRPr="63DCB74F" w:rsidR="15F528C4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eastAsia="zh-HK"/>
        </w:rPr>
        <w:t>2026</w:t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eastAsia="zh-HK"/>
        </w:rPr>
        <w:t>)</w:t>
      </w:r>
      <w:r>
        <w:br/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val="en-HK" w:eastAsia="zh-HK"/>
        </w:rPr>
        <w:t>北山堂博士論文</w:t>
      </w:r>
      <w:r w:rsidRPr="63DCB74F" w:rsidR="001D00C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val="en-HK"/>
        </w:rPr>
        <w:t>獎學金</w:t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val="en-HK"/>
        </w:rPr>
        <w:t>：</w:t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  <w:lang w:eastAsia="zh-HK"/>
        </w:rPr>
        <w:t>推薦書</w:t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</w:rPr>
        <w:t xml:space="preserve"> (</w:t>
      </w:r>
      <w:r w:rsidRPr="63DCB74F" w:rsidR="72DF9A23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</w:rPr>
        <w:t>2026</w:t>
      </w:r>
      <w:r w:rsidRPr="63DCB74F" w:rsidR="009105A6">
        <w:rPr>
          <w:rFonts w:ascii="Book Antiqua" w:hAnsi="Book Antiqua"/>
          <w:b w:val="1"/>
          <w:bCs w:val="1"/>
          <w:color w:val="000000" w:themeColor="text1" w:themeTint="FF" w:themeShade="FF"/>
          <w:sz w:val="28"/>
          <w:szCs w:val="28"/>
        </w:rPr>
        <w:t>)</w:t>
      </w:r>
    </w:p>
    <w:p w:rsidRPr="006E5D5D" w:rsidR="00AA1143" w:rsidP="00AA1143" w:rsidRDefault="00AA1143" w14:paraId="6EFF0B6C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AF0B16" w:rsidP="00AA1143" w:rsidRDefault="00AF0B16" w14:paraId="49661E8D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u w:val="single"/>
          <w:lang w:eastAsia="zh-HK"/>
        </w:rPr>
        <w:t xml:space="preserve">Section I </w:t>
      </w:r>
      <w:r w:rsidRPr="006E5D5D">
        <w:rPr>
          <w:rFonts w:hint="eastAsia" w:ascii="Book Antiqua" w:hAnsi="Book Antiqua"/>
          <w:b/>
          <w:color w:val="000000"/>
          <w:u w:val="single"/>
          <w:lang w:eastAsia="zh-HK"/>
        </w:rPr>
        <w:t>第一部分</w:t>
      </w:r>
      <w:r w:rsidRPr="006E5D5D">
        <w:rPr>
          <w:rFonts w:hint="eastAsia" w:ascii="Book Antiqua" w:hAnsi="Book Antiqua"/>
          <w:b/>
          <w:color w:val="000000"/>
          <w:lang w:eastAsia="zh-HK"/>
        </w:rPr>
        <w:t xml:space="preserve"> </w:t>
      </w:r>
      <w:r w:rsidRPr="006E5D5D">
        <w:rPr>
          <w:rFonts w:hint="eastAsia" w:ascii="Book Antiqua" w:hAnsi="Book Antiqua"/>
          <w:color w:val="000000"/>
          <w:sz w:val="20"/>
          <w:szCs w:val="20"/>
          <w:lang w:eastAsia="zh-HK"/>
        </w:rPr>
        <w:t xml:space="preserve">(To be Completed by the Applicant </w:t>
      </w:r>
      <w:r w:rsidRPr="006E5D5D" w:rsidR="00E554F8">
        <w:rPr>
          <w:rFonts w:hint="eastAsia" w:ascii="Book Antiqua" w:hAnsi="Book Antiqua"/>
          <w:color w:val="000000"/>
          <w:sz w:val="20"/>
          <w:szCs w:val="20"/>
          <w:lang w:eastAsia="zh-HK"/>
        </w:rPr>
        <w:t>由申請</w:t>
      </w:r>
      <w:r w:rsidRPr="006E5D5D" w:rsidR="006F0805">
        <w:rPr>
          <w:rFonts w:hint="eastAsia" w:ascii="Book Antiqua" w:hAnsi="Book Antiqua"/>
          <w:color w:val="000000"/>
          <w:sz w:val="20"/>
          <w:szCs w:val="20"/>
          <w:lang w:eastAsia="zh-HK"/>
        </w:rPr>
        <w:t>人</w:t>
      </w:r>
      <w:r w:rsidRPr="006E5D5D" w:rsidR="00C06CDA">
        <w:rPr>
          <w:rFonts w:hint="eastAsia" w:ascii="Book Antiqua" w:hAnsi="Book Antiqua"/>
          <w:color w:val="000000"/>
          <w:sz w:val="20"/>
          <w:szCs w:val="20"/>
          <w:lang w:eastAsia="zh-HK"/>
        </w:rPr>
        <w:t>填寫</w:t>
      </w:r>
      <w:r w:rsidRPr="006E5D5D" w:rsidR="00C06CDA">
        <w:rPr>
          <w:rFonts w:hint="eastAsia" w:ascii="Book Antiqua" w:hAnsi="Book Antiqua"/>
          <w:color w:val="000000"/>
          <w:sz w:val="20"/>
          <w:szCs w:val="20"/>
          <w:lang w:eastAsia="zh-HK"/>
        </w:rPr>
        <w:t>)</w:t>
      </w:r>
    </w:p>
    <w:p w:rsidRPr="006E5D5D" w:rsidR="00AF0B16" w:rsidP="00AA1143" w:rsidRDefault="00AF0B16" w14:paraId="6DAEEBD9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77"/>
        <w:gridCol w:w="1843"/>
        <w:gridCol w:w="1417"/>
        <w:gridCol w:w="1701"/>
        <w:gridCol w:w="1648"/>
      </w:tblGrid>
      <w:tr w:rsidRPr="006E5D5D" w:rsidR="00AF0B16" w:rsidTr="0099130C" w14:paraId="325A5E76" w14:textId="77777777">
        <w:trPr>
          <w:trHeight w:val="623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AF0B16" w:rsidP="00C008B6" w:rsidRDefault="00AF0B16" w14:paraId="6A9AE1D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Name of </w:t>
            </w:r>
            <w:r w:rsidRPr="006E5D5D" w:rsidR="0099130C"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the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Applicant</w:t>
            </w:r>
          </w:p>
          <w:p w:rsidRPr="006E5D5D" w:rsidR="00AF0B16" w:rsidP="00C008B6" w:rsidRDefault="00F842E7" w14:paraId="52D7A2D7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申請</w:t>
            </w:r>
            <w:r w:rsidRPr="006E5D5D" w:rsidR="006F0805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人</w:t>
            </w:r>
            <w:r w:rsidRPr="006E5D5D" w:rsidR="00AF0B16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:rsidRPr="006E5D5D" w:rsidR="00AF0B16" w:rsidP="00C008B6" w:rsidRDefault="00AF0B16" w14:paraId="358EFDD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 w:rsidRPr="006E5D5D" w:rsidR="00AF0B16" w:rsidP="00C008B6" w:rsidRDefault="00AF0B16" w14:paraId="49AD75AD" w14:textId="77777777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(Surname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姓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Pr="006E5D5D" w:rsidR="00AF0B16" w:rsidP="00C008B6" w:rsidRDefault="00AF0B16" w14:paraId="1E8853C1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64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6E5D5D" w:rsidR="00AF0B16" w:rsidP="00C008B6" w:rsidRDefault="00AF0B16" w14:paraId="6F01C7C9" w14:textId="77777777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(Given Name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名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)</w:t>
            </w:r>
          </w:p>
        </w:tc>
      </w:tr>
      <w:tr w:rsidRPr="006E5D5D" w:rsidR="00AF0B16" w:rsidTr="0099130C" w14:paraId="04A87AAA" w14:textId="77777777">
        <w:trPr>
          <w:trHeight w:val="623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AF0B16" w:rsidP="00C008B6" w:rsidRDefault="00EB4D09" w14:paraId="4FE692D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Home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Institution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br/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所屬院校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AF0B16" w:rsidP="00C008B6" w:rsidRDefault="00AF0B16" w14:paraId="5B9BD789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99130C" w14:paraId="0D2EEE77" w14:textId="77777777">
        <w:trPr>
          <w:trHeight w:val="623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4E7681B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</w:pP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Degree</w:t>
            </w:r>
          </w:p>
          <w:p w:rsidRPr="006E5D5D" w:rsidR="00EB4D09" w:rsidP="00EB4D09" w:rsidRDefault="00EB4D09" w14:paraId="335ACE3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申請人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學位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C008B6" w:rsidRDefault="00EB4D09" w14:paraId="3DA56560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</w:tbl>
    <w:p w:rsidRPr="006E5D5D" w:rsidR="00AF0B16" w:rsidP="00AA1143" w:rsidRDefault="00AF0B16" w14:paraId="5C7F15DC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7D39CD" w:rsidP="00AA1143" w:rsidRDefault="007D39CD" w14:paraId="12766F78" w14:textId="77777777">
      <w:pPr>
        <w:adjustRightInd w:val="0"/>
        <w:snapToGrid w:val="0"/>
        <w:rPr>
          <w:rFonts w:ascii="Book Antiqua" w:hAnsi="Book Antiqua"/>
          <w:color w:val="000000"/>
          <w:sz w:val="20"/>
          <w:szCs w:val="20"/>
          <w:lang w:eastAsia="zh-HK"/>
        </w:rPr>
      </w:pPr>
      <w:r w:rsidRPr="006E5D5D">
        <w:rPr>
          <w:rFonts w:hint="eastAsia" w:ascii="Book Antiqua" w:hAnsi="Book Antiqua"/>
          <w:b/>
          <w:color w:val="000000"/>
          <w:u w:val="single"/>
          <w:lang w:eastAsia="zh-HK"/>
        </w:rPr>
        <w:t xml:space="preserve">Section II </w:t>
      </w:r>
      <w:r w:rsidRPr="006E5D5D">
        <w:rPr>
          <w:rFonts w:hint="eastAsia" w:ascii="Book Antiqua" w:hAnsi="Book Antiqua"/>
          <w:b/>
          <w:color w:val="000000"/>
          <w:u w:val="single"/>
          <w:lang w:eastAsia="zh-HK"/>
        </w:rPr>
        <w:t>第二部分</w:t>
      </w:r>
      <w:r w:rsidRPr="006E5D5D">
        <w:rPr>
          <w:rFonts w:hint="eastAsia" w:ascii="Book Antiqua" w:hAnsi="Book Antiqua"/>
          <w:b/>
          <w:color w:val="000000"/>
          <w:lang w:eastAsia="zh-HK"/>
        </w:rPr>
        <w:t xml:space="preserve"> </w:t>
      </w:r>
      <w:r w:rsidRPr="006E5D5D">
        <w:rPr>
          <w:rFonts w:hint="eastAsia" w:ascii="Book Antiqua" w:hAnsi="Book Antiqua"/>
          <w:color w:val="000000"/>
          <w:sz w:val="20"/>
          <w:szCs w:val="20"/>
          <w:lang w:eastAsia="zh-HK"/>
        </w:rPr>
        <w:t xml:space="preserve">(To be Completed by the Referee </w:t>
      </w:r>
      <w:r w:rsidRPr="006E5D5D">
        <w:rPr>
          <w:rFonts w:hint="eastAsia" w:ascii="Book Antiqua" w:hAnsi="Book Antiqua"/>
          <w:color w:val="000000"/>
          <w:sz w:val="20"/>
          <w:szCs w:val="20"/>
          <w:lang w:eastAsia="zh-HK"/>
        </w:rPr>
        <w:t>由推薦人填寫</w:t>
      </w:r>
      <w:r w:rsidRPr="006E5D5D">
        <w:rPr>
          <w:rFonts w:hint="eastAsia" w:ascii="Book Antiqua" w:hAnsi="Book Antiqua"/>
          <w:color w:val="000000"/>
          <w:sz w:val="20"/>
          <w:szCs w:val="20"/>
          <w:lang w:eastAsia="zh-HK"/>
        </w:rPr>
        <w:t>)</w:t>
      </w:r>
    </w:p>
    <w:p w:rsidRPr="006E5D5D" w:rsidR="007D39CD" w:rsidP="00AA1143" w:rsidRDefault="007D39CD" w14:paraId="649EFA33" w14:textId="77777777">
      <w:pPr>
        <w:adjustRightInd w:val="0"/>
        <w:snapToGrid w:val="0"/>
        <w:rPr>
          <w:rFonts w:ascii="Book Antiqua" w:hAnsi="Book Antiqua"/>
          <w:color w:val="000000"/>
          <w:sz w:val="22"/>
          <w:szCs w:val="22"/>
          <w:lang w:eastAsia="zh-HK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77"/>
        <w:gridCol w:w="1843"/>
        <w:gridCol w:w="1417"/>
        <w:gridCol w:w="1701"/>
        <w:gridCol w:w="1648"/>
      </w:tblGrid>
      <w:tr w:rsidRPr="006E5D5D" w:rsidR="007D39CD" w:rsidTr="00EB4D09" w14:paraId="4E3110F6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7D39CD" w:rsidP="00C008B6" w:rsidRDefault="007D39CD" w14:paraId="41F16BC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Name of </w:t>
            </w:r>
            <w:r w:rsidRPr="006E5D5D" w:rsidR="0099130C"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the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Referee</w:t>
            </w:r>
          </w:p>
          <w:p w:rsidRPr="006E5D5D" w:rsidR="007D39CD" w:rsidP="00C008B6" w:rsidRDefault="007D39CD" w14:paraId="65C1087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推薦人姓名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:rsidRPr="006E5D5D" w:rsidR="007D39CD" w:rsidP="00C008B6" w:rsidRDefault="007D39CD" w14:paraId="396F70A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 w:rsidRPr="006E5D5D" w:rsidR="007D39CD" w:rsidP="00C008B6" w:rsidRDefault="007D39CD" w14:paraId="0341E7A7" w14:textId="77777777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(Surname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姓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Pr="006E5D5D" w:rsidR="007D39CD" w:rsidP="00C008B6" w:rsidRDefault="007D39CD" w14:paraId="1260A67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64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6E5D5D" w:rsidR="007D39CD" w:rsidP="00C008B6" w:rsidRDefault="007D39CD" w14:paraId="20E00BCA" w14:textId="77777777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(Given Name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名</w:t>
            </w:r>
            <w:r w:rsidRPr="006E5D5D">
              <w:rPr>
                <w:rFonts w:hint="eastAsia" w:ascii="Book Antiqua" w:hAnsi="Book Antiqua"/>
                <w:i/>
                <w:color w:val="000000"/>
                <w:sz w:val="20"/>
                <w:szCs w:val="20"/>
                <w:lang w:eastAsia="zh-HK"/>
              </w:rPr>
              <w:t>)</w:t>
            </w:r>
          </w:p>
        </w:tc>
      </w:tr>
      <w:tr w:rsidRPr="006E5D5D" w:rsidR="00E655C1" w:rsidTr="00E655C1" w14:paraId="48108956" w14:textId="77777777">
        <w:trPr>
          <w:trHeight w:val="803"/>
        </w:trPr>
        <w:tc>
          <w:tcPr>
            <w:tcW w:w="2977" w:type="dxa"/>
            <w:vMerge w:val="restart"/>
            <w:tcBorders>
              <w:right w:val="single" w:color="auto" w:sz="4" w:space="0"/>
            </w:tcBorders>
            <w:vAlign w:val="center"/>
          </w:tcPr>
          <w:p w:rsidRPr="006E5D5D" w:rsidR="00E655C1" w:rsidP="00EB4D09" w:rsidRDefault="00E655C1" w14:paraId="4B64794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</w:pP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Relationship with the Applicant</w:t>
            </w:r>
          </w:p>
          <w:p w:rsidRPr="006E5D5D" w:rsidR="00E655C1" w:rsidP="00EB4D09" w:rsidRDefault="00E655C1" w14:paraId="688D25F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與申請人的關係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655C1" w:rsidP="00E655C1" w:rsidRDefault="00E655C1" w14:paraId="09F6E6D4" w14:textId="77777777">
            <w:pPr>
              <w:adjustRightInd w:val="0"/>
              <w:snapToGrid w:val="0"/>
              <w:rPr>
                <w:rFonts w:ascii="PMingLiU" w:hAnsi="PMingLiU"/>
                <w:color w:val="000000"/>
                <w:sz w:val="22"/>
                <w:szCs w:val="22"/>
                <w:lang w:val="en-HK" w:eastAsia="zh-HK"/>
              </w:rPr>
            </w:pPr>
            <w:r w:rsidRPr="006E5D5D">
              <w:rPr>
                <w:rFonts w:hint="eastAsia" w:ascii="PMingLiU" w:hAnsi="PMingLiU"/>
                <w:color w:val="000000"/>
                <w:sz w:val="22"/>
                <w:szCs w:val="22"/>
                <w:lang w:eastAsia="zh-HK"/>
              </w:rPr>
              <w:t xml:space="preserve">□ </w:t>
            </w:r>
            <w:r w:rsidRPr="006E5D5D">
              <w:rPr>
                <w:rFonts w:ascii="Book Antiqua" w:hAnsi="Book Antiqua"/>
                <w:color w:val="000000"/>
                <w:sz w:val="22"/>
                <w:szCs w:val="22"/>
                <w:lang w:val="en-HK" w:eastAsia="zh-HK"/>
              </w:rPr>
              <w:t>Principal supervisor</w:t>
            </w:r>
            <w:r w:rsidRPr="006E5D5D">
              <w:rPr>
                <w:rFonts w:ascii="PMingLiU" w:hAnsi="PMingLiU"/>
                <w:color w:val="000000"/>
                <w:sz w:val="22"/>
                <w:szCs w:val="22"/>
                <w:lang w:val="en-HK" w:eastAsia="zh-HK"/>
              </w:rPr>
              <w:t>博士研究生導師</w:t>
            </w:r>
          </w:p>
          <w:p w:rsidRPr="006E5D5D" w:rsidR="00E655C1" w:rsidP="00E655C1" w:rsidRDefault="00E655C1" w14:paraId="600201EB" w14:textId="77777777">
            <w:pPr>
              <w:adjustRightInd w:val="0"/>
              <w:snapToGrid w:val="0"/>
              <w:rPr>
                <w:rFonts w:ascii="PMingLiU" w:hAnsi="PMingLiU"/>
                <w:color w:val="000000"/>
                <w:sz w:val="22"/>
                <w:szCs w:val="22"/>
                <w:lang w:val="en-HK" w:eastAsia="zh-HK"/>
              </w:rPr>
            </w:pPr>
            <w:r w:rsidRPr="006E5D5D">
              <w:rPr>
                <w:rFonts w:hint="eastAsia" w:ascii="PMingLiU" w:hAnsi="PMingLiU"/>
                <w:color w:val="000000"/>
                <w:sz w:val="22"/>
                <w:szCs w:val="22"/>
                <w:lang w:eastAsia="zh-HK"/>
              </w:rPr>
              <w:t xml:space="preserve">□ </w:t>
            </w:r>
            <w:r w:rsidRPr="006E5D5D">
              <w:rPr>
                <w:rFonts w:ascii="Book Antiqua" w:hAnsi="Book Antiqua"/>
                <w:color w:val="000000"/>
                <w:sz w:val="22"/>
                <w:szCs w:val="22"/>
                <w:lang w:val="en-HK" w:eastAsia="zh-HK"/>
              </w:rPr>
              <w:t>Co-supervisor</w:t>
            </w:r>
            <w:r w:rsidRPr="006E5D5D">
              <w:rPr>
                <w:rFonts w:ascii="PMingLiU" w:hAnsi="PMingLiU"/>
                <w:color w:val="000000"/>
                <w:sz w:val="22"/>
                <w:szCs w:val="22"/>
                <w:lang w:val="en-HK" w:eastAsia="zh-HK"/>
              </w:rPr>
              <w:t>博士研究生副導師</w:t>
            </w:r>
          </w:p>
        </w:tc>
      </w:tr>
      <w:tr w:rsidRPr="006E5D5D" w:rsidR="00E655C1" w:rsidTr="00EB4D09" w14:paraId="1D04FC0F" w14:textId="77777777">
        <w:trPr>
          <w:trHeight w:val="612"/>
        </w:trPr>
        <w:tc>
          <w:tcPr>
            <w:tcW w:w="2977" w:type="dxa"/>
            <w:vMerge/>
            <w:tcBorders>
              <w:right w:val="single" w:color="auto" w:sz="4" w:space="0"/>
            </w:tcBorders>
            <w:vAlign w:val="center"/>
          </w:tcPr>
          <w:p w:rsidRPr="006E5D5D" w:rsidR="00E655C1" w:rsidP="00EB4D09" w:rsidRDefault="00E655C1" w14:paraId="3D71707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</w:pP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655C1" w:rsidP="00E655C1" w:rsidRDefault="00E655C1" w14:paraId="43F4AFB1" w14:textId="77777777">
            <w:pPr>
              <w:adjustRightInd w:val="0"/>
              <w:snapToGrid w:val="0"/>
              <w:rPr>
                <w:rFonts w:ascii="PMingLiU" w:hAnsi="PMingLiU"/>
                <w:color w:val="000000"/>
                <w:sz w:val="22"/>
                <w:szCs w:val="22"/>
              </w:rPr>
            </w:pPr>
            <w:r w:rsidRPr="006E5D5D">
              <w:rPr>
                <w:rFonts w:hint="eastAsia" w:ascii="PMingLiU" w:hAnsi="PMingLiU"/>
                <w:color w:val="000000"/>
                <w:sz w:val="22"/>
                <w:szCs w:val="22"/>
                <w:lang w:eastAsia="zh-HK"/>
              </w:rPr>
              <w:t xml:space="preserve">□ </w:t>
            </w:r>
            <w:r w:rsidRPr="006E5D5D">
              <w:rPr>
                <w:rFonts w:ascii="Book Antiqua" w:hAnsi="Book Antiqua"/>
                <w:color w:val="000000"/>
                <w:sz w:val="22"/>
                <w:szCs w:val="22"/>
                <w:lang w:val="en-HK" w:eastAsia="zh-HK"/>
              </w:rPr>
              <w:t>Others</w:t>
            </w:r>
            <w:r w:rsidRPr="006E5D5D">
              <w:rPr>
                <w:rFonts w:hint="eastAsia" w:ascii="Book Antiqua" w:hAnsi="Book Antiqua"/>
                <w:color w:val="000000"/>
                <w:sz w:val="22"/>
                <w:szCs w:val="22"/>
                <w:lang w:val="en-HK"/>
              </w:rPr>
              <w:t>其他：</w:t>
            </w:r>
          </w:p>
        </w:tc>
      </w:tr>
      <w:tr w:rsidRPr="006E5D5D" w:rsidR="00EB4D09" w:rsidTr="00EB4D09" w14:paraId="645F636E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63468E5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Home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Institution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br/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所屬院校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24D04121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EB4D09" w14:paraId="7CA99D34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3A76680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</w:pP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 xml:space="preserve">Faculty / School / Institute </w:t>
            </w:r>
          </w:p>
          <w:p w:rsidRPr="006E5D5D" w:rsidR="00EB4D09" w:rsidP="00EB4D09" w:rsidRDefault="00EB4D09" w14:paraId="6B80973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>學系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>/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>學院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>/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val="en-GB" w:eastAsia="zh-HK"/>
              </w:rPr>
              <w:t xml:space="preserve">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研究所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3F355924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EB4D09" w14:paraId="2E9EC417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1200E00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Position</w:t>
            </w: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 Title</w:t>
            </w:r>
          </w:p>
          <w:p w:rsidRPr="006E5D5D" w:rsidR="00EB4D09" w:rsidP="00EB4D09" w:rsidRDefault="00EB4D09" w14:paraId="469E79F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48BA5013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EB4D09" w14:paraId="0E5AE276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1BD5825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Correspondence Address</w:t>
            </w:r>
          </w:p>
          <w:p w:rsidRPr="006E5D5D" w:rsidR="00EB4D09" w:rsidP="00EB4D09" w:rsidRDefault="00EB4D09" w14:paraId="68F72C1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6D631CF5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EB4D09" w14:paraId="2416068F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4FAE7B4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Telephone</w:t>
            </w:r>
          </w:p>
          <w:p w:rsidRPr="006E5D5D" w:rsidR="00EB4D09" w:rsidP="00EB4D09" w:rsidRDefault="00EB4D09" w14:paraId="73BCCF7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電話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2D6F5B80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  <w:tr w:rsidRPr="006E5D5D" w:rsidR="00EB4D09" w:rsidTr="00EB4D09" w14:paraId="6B67CAF0" w14:textId="77777777">
        <w:trPr>
          <w:trHeight w:val="599"/>
        </w:trPr>
        <w:tc>
          <w:tcPr>
            <w:tcW w:w="2977" w:type="dxa"/>
            <w:tcBorders>
              <w:right w:val="single" w:color="auto" w:sz="4" w:space="0"/>
            </w:tcBorders>
            <w:vAlign w:val="center"/>
          </w:tcPr>
          <w:p w:rsidRPr="006E5D5D" w:rsidR="00EB4D09" w:rsidP="00EB4D09" w:rsidRDefault="00EB4D09" w14:paraId="7C06533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Email</w:t>
            </w:r>
          </w:p>
          <w:p w:rsidRPr="006E5D5D" w:rsidR="00EB4D09" w:rsidP="00EB4D09" w:rsidRDefault="00EB4D09" w14:paraId="19B473A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60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6E5D5D" w:rsidR="00EB4D09" w:rsidP="00EB4D09" w:rsidRDefault="00EB4D09" w14:paraId="3AC67AF5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0"/>
                <w:szCs w:val="20"/>
                <w:lang w:eastAsia="zh-HK"/>
              </w:rPr>
            </w:pPr>
          </w:p>
        </w:tc>
      </w:tr>
    </w:tbl>
    <w:p w:rsidRPr="006E5D5D" w:rsidR="007D39CD" w:rsidP="00AA1143" w:rsidRDefault="007D39CD" w14:paraId="07E15366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4E5D00" w:rsidP="00F81C74" w:rsidRDefault="004E5D00" w14:paraId="6A492D6B" w14:textId="7777777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How long have you known the applicant?</w:t>
      </w:r>
      <w:r w:rsidRPr="006E5D5D" w:rsidR="00F81C74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</w:t>
      </w: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你認識申請人多久？</w:t>
      </w:r>
    </w:p>
    <w:tbl>
      <w:tblPr>
        <w:tblW w:w="0" w:type="auto"/>
        <w:tblInd w:w="360" w:type="dxa"/>
        <w:tblBorders>
          <w:bottom w:val="single" w:color="auto" w:sz="4" w:space="0"/>
        </w:tblBorders>
        <w:tblLook w:val="04A0" w:firstRow="1" w:lastRow="0" w:firstColumn="1" w:lastColumn="0" w:noHBand="0" w:noVBand="1"/>
      </w:tblPr>
      <w:tblGrid>
        <w:gridCol w:w="9494"/>
      </w:tblGrid>
      <w:tr w:rsidRPr="006E5D5D" w:rsidR="00EB4D09" w:rsidTr="002A2FFC" w14:paraId="69CE8805" w14:textId="77777777">
        <w:tc>
          <w:tcPr>
            <w:tcW w:w="9854" w:type="dxa"/>
          </w:tcPr>
          <w:p w:rsidRPr="006E5D5D" w:rsidR="00EB4D09" w:rsidP="002A2FFC" w:rsidRDefault="00EB4D09" w14:paraId="14605903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2"/>
                <w:szCs w:val="22"/>
                <w:u w:val="single"/>
                <w:lang w:eastAsia="zh-HK"/>
              </w:rPr>
            </w:pPr>
          </w:p>
          <w:p w:rsidRPr="006E5D5D" w:rsidR="00EB4D09" w:rsidP="002A2FFC" w:rsidRDefault="00EB4D09" w14:paraId="4F437439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2"/>
                <w:szCs w:val="22"/>
                <w:u w:val="single"/>
                <w:lang w:eastAsia="zh-HK"/>
              </w:rPr>
            </w:pPr>
          </w:p>
        </w:tc>
      </w:tr>
    </w:tbl>
    <w:p w:rsidRPr="006E5D5D" w:rsidR="005D401E" w:rsidP="004E5D00" w:rsidRDefault="005D401E" w14:paraId="33451570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eastAsia="zh-HK"/>
        </w:rPr>
      </w:pPr>
    </w:p>
    <w:p w:rsidRPr="006E5D5D" w:rsidR="005D401E" w:rsidP="00F81C74" w:rsidRDefault="00EB70BC" w14:paraId="7C54398F" w14:textId="7777777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>
        <w:rPr>
          <w:rFonts w:ascii="Book Antiqua" w:hAnsi="Book Antiqua"/>
          <w:b/>
          <w:color w:val="000000"/>
          <w:sz w:val="22"/>
          <w:szCs w:val="22"/>
          <w:lang w:eastAsia="zh-HK"/>
        </w:rPr>
        <w:t>If you are not the applicant’s supervisor / co-supervisor, i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n what capacity </w:t>
      </w:r>
      <w:r w:rsidRPr="006E5D5D" w:rsidR="00290D18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do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you </w:t>
      </w:r>
      <w:r w:rsidRPr="006E5D5D" w:rsidR="00290D18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know about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the applicant</w:t>
      </w:r>
      <w:r w:rsidRPr="006E5D5D" w:rsidR="005D401E">
        <w:rPr>
          <w:rFonts w:ascii="Book Antiqua" w:hAnsi="Book Antiqua"/>
          <w:b/>
          <w:color w:val="000000"/>
          <w:sz w:val="22"/>
          <w:szCs w:val="22"/>
          <w:lang w:eastAsia="zh-HK"/>
        </w:rPr>
        <w:t>’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s education and / or professional background?</w:t>
      </w:r>
      <w:r w:rsidRPr="006E5D5D" w:rsidR="00F81C74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</w:t>
      </w:r>
      <w:r>
        <w:rPr>
          <w:rFonts w:hint="eastAsia" w:ascii="Book Antiqua" w:hAnsi="Book Antiqua"/>
          <w:b/>
          <w:color w:val="000000"/>
          <w:sz w:val="22"/>
          <w:szCs w:val="22"/>
        </w:rPr>
        <w:t>如果你不是申請人的</w:t>
      </w:r>
      <w:r w:rsidRPr="00EB70BC">
        <w:rPr>
          <w:rFonts w:hint="eastAsia" w:ascii="Book Antiqua" w:hAnsi="Book Antiqua"/>
          <w:b/>
          <w:color w:val="000000"/>
          <w:sz w:val="22"/>
          <w:szCs w:val="22"/>
        </w:rPr>
        <w:t>博士研究生導師</w:t>
      </w:r>
      <w:r>
        <w:rPr>
          <w:rFonts w:ascii="Book Antiqua" w:hAnsi="Book Antiqua"/>
          <w:b/>
          <w:color w:val="000000"/>
          <w:sz w:val="22"/>
          <w:szCs w:val="22"/>
        </w:rPr>
        <w:t xml:space="preserve"> / </w:t>
      </w:r>
      <w:r w:rsidRPr="00EB70BC">
        <w:rPr>
          <w:rFonts w:hint="eastAsia" w:ascii="Book Antiqua" w:hAnsi="Book Antiqua"/>
          <w:b/>
          <w:color w:val="000000"/>
          <w:sz w:val="22"/>
          <w:szCs w:val="22"/>
        </w:rPr>
        <w:t>副導師</w:t>
      </w:r>
      <w:r>
        <w:rPr>
          <w:rFonts w:hint="eastAsia" w:ascii="Book Antiqua" w:hAnsi="Book Antiqua"/>
          <w:b/>
          <w:color w:val="000000"/>
          <w:sz w:val="22"/>
          <w:szCs w:val="22"/>
        </w:rPr>
        <w:t>，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你如何認識申請人之學術及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/ </w:t>
      </w:r>
      <w:r w:rsidRPr="006E5D5D" w:rsidR="005D401E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或專業背景？</w:t>
      </w:r>
    </w:p>
    <w:tbl>
      <w:tblPr>
        <w:tblW w:w="0" w:type="auto"/>
        <w:tblInd w:w="360" w:type="dxa"/>
        <w:tblBorders>
          <w:bottom w:val="single" w:color="auto" w:sz="4" w:space="0"/>
        </w:tblBorders>
        <w:tblLook w:val="04A0" w:firstRow="1" w:lastRow="0" w:firstColumn="1" w:lastColumn="0" w:noHBand="0" w:noVBand="1"/>
      </w:tblPr>
      <w:tblGrid>
        <w:gridCol w:w="9494"/>
      </w:tblGrid>
      <w:tr w:rsidRPr="006E5D5D" w:rsidR="00EB4D09" w:rsidTr="002A2FFC" w14:paraId="5E363A23" w14:textId="77777777">
        <w:tc>
          <w:tcPr>
            <w:tcW w:w="9854" w:type="dxa"/>
            <w:tcBorders>
              <w:bottom w:val="single" w:color="auto" w:sz="4" w:space="0"/>
            </w:tcBorders>
          </w:tcPr>
          <w:p w:rsidRPr="006E5D5D" w:rsidR="00EB4D09" w:rsidP="002A2FFC" w:rsidRDefault="00EB4D09" w14:paraId="463114E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u w:val="single"/>
                <w:lang w:eastAsia="zh-HK"/>
              </w:rPr>
            </w:pPr>
          </w:p>
          <w:p w:rsidRPr="006E5D5D" w:rsidR="00EB4D09" w:rsidP="002A2FFC" w:rsidRDefault="00EB4D09" w14:paraId="63FC397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u w:val="single"/>
                <w:lang w:eastAsia="zh-HK"/>
              </w:rPr>
            </w:pPr>
          </w:p>
        </w:tc>
      </w:tr>
      <w:tr w:rsidRPr="006E5D5D" w:rsidR="00EB4D09" w:rsidTr="002A2FFC" w14:paraId="04E75342" w14:textId="77777777">
        <w:tc>
          <w:tcPr>
            <w:tcW w:w="9854" w:type="dxa"/>
            <w:tcBorders>
              <w:top w:val="single" w:color="auto" w:sz="4" w:space="0"/>
            </w:tcBorders>
          </w:tcPr>
          <w:p w:rsidRPr="006E5D5D" w:rsidR="00EB4D09" w:rsidP="002A2FFC" w:rsidRDefault="00EB4D09" w14:paraId="616146B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u w:val="single"/>
                <w:lang w:eastAsia="zh-HK"/>
              </w:rPr>
            </w:pPr>
          </w:p>
          <w:p w:rsidRPr="006E5D5D" w:rsidR="00EB4D09" w:rsidP="002A2FFC" w:rsidRDefault="00EB4D09" w14:paraId="6BE32AA1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u w:val="single"/>
                <w:lang w:eastAsia="zh-HK"/>
              </w:rPr>
            </w:pPr>
          </w:p>
        </w:tc>
      </w:tr>
    </w:tbl>
    <w:p w:rsidR="00F81C74" w:rsidP="00F81C74" w:rsidRDefault="00F81C74" w14:paraId="3971CCB0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="00EB70BC" w:rsidP="00F81C74" w:rsidRDefault="00EB70BC" w14:paraId="5DC6613D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EB70BC" w:rsidP="00F81C74" w:rsidRDefault="00EB70BC" w14:paraId="1E8D512E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D1046C" w:rsidP="00D1046C" w:rsidRDefault="00D1046C" w14:paraId="2E701A65" w14:textId="7777777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Please rank the applicant in the following aspects: </w:t>
      </w:r>
    </w:p>
    <w:p w:rsidRPr="006E5D5D" w:rsidR="00D1046C" w:rsidP="00D1046C" w:rsidRDefault="00D1046C" w14:paraId="1DB14F83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請就以下各方面評核申請人：</w:t>
      </w:r>
    </w:p>
    <w:p w:rsidRPr="006E5D5D" w:rsidR="00D1046C" w:rsidP="00D1046C" w:rsidRDefault="00D1046C" w14:paraId="36441E9F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tbl>
      <w:tblPr>
        <w:tblW w:w="9508" w:type="dxa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850"/>
        <w:gridCol w:w="1269"/>
        <w:gridCol w:w="930"/>
        <w:gridCol w:w="1496"/>
        <w:gridCol w:w="1485"/>
        <w:gridCol w:w="1478"/>
      </w:tblGrid>
      <w:tr w:rsidRPr="006E5D5D" w:rsidR="00D1046C" w:rsidTr="7933EC1E" w14:paraId="6677D8E6" w14:textId="77777777">
        <w:trPr>
          <w:trHeight w:val="825" w:hRule="exact"/>
        </w:trPr>
        <w:tc>
          <w:tcPr>
            <w:tcW w:w="2850" w:type="dxa"/>
            <w:vAlign w:val="center"/>
          </w:tcPr>
          <w:p w:rsidRPr="006E5D5D" w:rsidR="00D1046C" w:rsidP="002A2FFC" w:rsidRDefault="00D1046C" w14:paraId="6E577EE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269" w:type="dxa"/>
            <w:vAlign w:val="center"/>
          </w:tcPr>
          <w:p w:rsidRPr="006E5D5D" w:rsidR="00D1046C" w:rsidP="002A2FFC" w:rsidRDefault="00D1046C" w14:paraId="2DACF050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Excellent</w:t>
            </w:r>
          </w:p>
          <w:p w:rsidRPr="006E5D5D" w:rsidR="00D1046C" w:rsidP="002A2FFC" w:rsidRDefault="00D1046C" w14:paraId="5E8BF91D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優良</w:t>
            </w:r>
          </w:p>
        </w:tc>
        <w:tc>
          <w:tcPr>
            <w:tcW w:w="930" w:type="dxa"/>
            <w:vAlign w:val="center"/>
          </w:tcPr>
          <w:p w:rsidRPr="006E5D5D" w:rsidR="00D1046C" w:rsidP="002A2FFC" w:rsidRDefault="00D1046C" w14:paraId="3AE0B563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Good</w:t>
            </w:r>
          </w:p>
          <w:p w:rsidRPr="006E5D5D" w:rsidR="00D1046C" w:rsidP="002A2FFC" w:rsidRDefault="00D1046C" w14:paraId="599B675D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良好</w:t>
            </w:r>
          </w:p>
        </w:tc>
        <w:tc>
          <w:tcPr>
            <w:tcW w:w="1496" w:type="dxa"/>
            <w:vAlign w:val="center"/>
          </w:tcPr>
          <w:p w:rsidRPr="006E5D5D" w:rsidR="00D1046C" w:rsidP="002A2FFC" w:rsidRDefault="00D1046C" w14:paraId="39D930CE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Satisfactory</w:t>
            </w:r>
          </w:p>
          <w:p w:rsidRPr="006E5D5D" w:rsidR="00D1046C" w:rsidP="002A2FFC" w:rsidRDefault="00D1046C" w14:paraId="5C321664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滿意</w:t>
            </w:r>
          </w:p>
        </w:tc>
        <w:tc>
          <w:tcPr>
            <w:tcW w:w="1485" w:type="dxa"/>
            <w:vAlign w:val="center"/>
          </w:tcPr>
          <w:p w:rsidRPr="006E5D5D" w:rsidR="00D1046C" w:rsidP="002A2FFC" w:rsidRDefault="00D1046C" w14:paraId="0891E614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Average or Below </w:t>
            </w:r>
          </w:p>
          <w:p w:rsidRPr="006E5D5D" w:rsidR="00D1046C" w:rsidP="002A2FFC" w:rsidRDefault="00D1046C" w14:paraId="60344862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普通或以下</w:t>
            </w:r>
          </w:p>
        </w:tc>
        <w:tc>
          <w:tcPr>
            <w:tcW w:w="1478" w:type="dxa"/>
            <w:vAlign w:val="center"/>
          </w:tcPr>
          <w:p w:rsidRPr="006E5D5D" w:rsidR="00D1046C" w:rsidP="002A2FFC" w:rsidRDefault="00D1046C" w14:paraId="50C9BD81" w14:textId="77777777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No Basis for Judgment 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無從判斷</w:t>
            </w:r>
          </w:p>
        </w:tc>
      </w:tr>
      <w:tr w:rsidRPr="006E5D5D" w:rsidR="00D1046C" w:rsidTr="7933EC1E" w14:paraId="4CCBA964" w14:textId="77777777">
        <w:trPr>
          <w:trHeight w:val="567" w:hRule="exact"/>
        </w:trPr>
        <w:tc>
          <w:tcPr>
            <w:tcW w:w="2850" w:type="dxa"/>
            <w:vAlign w:val="center"/>
          </w:tcPr>
          <w:p w:rsidRPr="006E5D5D" w:rsidR="00D1046C" w:rsidP="002A2FFC" w:rsidRDefault="00D1046C" w14:paraId="1EC8E3F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Professional Knowledge</w:t>
            </w:r>
          </w:p>
          <w:p w:rsidRPr="006E5D5D" w:rsidR="00D1046C" w:rsidP="002A2FFC" w:rsidRDefault="00D1046C" w14:paraId="1BDF6B7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專業知識</w:t>
            </w:r>
          </w:p>
        </w:tc>
        <w:tc>
          <w:tcPr>
            <w:tcW w:w="1269" w:type="dxa"/>
            <w:vAlign w:val="center"/>
          </w:tcPr>
          <w:p w:rsidRPr="006E5D5D" w:rsidR="00D1046C" w:rsidP="002A2FFC" w:rsidRDefault="00D1046C" w14:paraId="652A155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930" w:type="dxa"/>
            <w:vAlign w:val="center"/>
          </w:tcPr>
          <w:p w:rsidRPr="006E5D5D" w:rsidR="00D1046C" w:rsidP="002A2FFC" w:rsidRDefault="00D1046C" w14:paraId="1A824A8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96" w:type="dxa"/>
            <w:vAlign w:val="center"/>
          </w:tcPr>
          <w:p w:rsidRPr="006E5D5D" w:rsidR="00D1046C" w:rsidP="002A2FFC" w:rsidRDefault="00D1046C" w14:paraId="13730527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85" w:type="dxa"/>
            <w:vAlign w:val="center"/>
          </w:tcPr>
          <w:p w:rsidRPr="006E5D5D" w:rsidR="00D1046C" w:rsidP="002A2FFC" w:rsidRDefault="00D1046C" w14:paraId="3E995B4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:rsidRPr="006E5D5D" w:rsidR="00D1046C" w:rsidP="002A2FFC" w:rsidRDefault="00D1046C" w14:paraId="1C5039F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  <w:tr w:rsidRPr="006E5D5D" w:rsidR="00D1046C" w:rsidTr="7933EC1E" w14:paraId="7C6528AE" w14:textId="77777777">
        <w:trPr>
          <w:trHeight w:val="567" w:hRule="exact"/>
        </w:trPr>
        <w:tc>
          <w:tcPr>
            <w:tcW w:w="2850" w:type="dxa"/>
            <w:vAlign w:val="center"/>
          </w:tcPr>
          <w:p w:rsidR="00847824" w:rsidP="002A2FFC" w:rsidRDefault="00D1046C" w14:paraId="4C5DF8B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Research Skills </w:t>
            </w:r>
          </w:p>
          <w:p w:rsidRPr="006E5D5D" w:rsidR="00D1046C" w:rsidP="002A2FFC" w:rsidRDefault="00D1046C" w14:paraId="3C2E4F2C" w14:textId="2CDD99B1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研究能力</w:t>
            </w:r>
          </w:p>
        </w:tc>
        <w:tc>
          <w:tcPr>
            <w:tcW w:w="1269" w:type="dxa"/>
            <w:vAlign w:val="center"/>
          </w:tcPr>
          <w:p w:rsidRPr="006E5D5D" w:rsidR="00D1046C" w:rsidP="002A2FFC" w:rsidRDefault="00D1046C" w14:paraId="57A02FC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930" w:type="dxa"/>
            <w:vAlign w:val="center"/>
          </w:tcPr>
          <w:p w:rsidRPr="006E5D5D" w:rsidR="00D1046C" w:rsidP="002A2FFC" w:rsidRDefault="00D1046C" w14:paraId="3755317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96" w:type="dxa"/>
            <w:vAlign w:val="center"/>
          </w:tcPr>
          <w:p w:rsidRPr="006E5D5D" w:rsidR="00D1046C" w:rsidP="002A2FFC" w:rsidRDefault="00D1046C" w14:paraId="5A56A19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85" w:type="dxa"/>
            <w:vAlign w:val="center"/>
          </w:tcPr>
          <w:p w:rsidRPr="006E5D5D" w:rsidR="00D1046C" w:rsidP="002A2FFC" w:rsidRDefault="00D1046C" w14:paraId="4881895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:rsidRPr="006E5D5D" w:rsidR="00D1046C" w:rsidP="002A2FFC" w:rsidRDefault="00D1046C" w14:paraId="2C7E17D6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  <w:tr w:rsidRPr="006E5D5D" w:rsidR="009630F0" w:rsidTr="7933EC1E" w14:paraId="4817519F" w14:textId="77777777">
        <w:trPr>
          <w:trHeight w:val="567" w:hRule="exact"/>
        </w:trPr>
        <w:tc>
          <w:tcPr>
            <w:tcW w:w="2850" w:type="dxa"/>
            <w:vAlign w:val="center"/>
          </w:tcPr>
          <w:p w:rsidR="00847824" w:rsidP="002A2FFC" w:rsidRDefault="009630F0" w14:paraId="70A574E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  <w:t xml:space="preserve">Analytical Skills </w:t>
            </w:r>
          </w:p>
          <w:p w:rsidRPr="006E5D5D" w:rsidR="009630F0" w:rsidP="002A2FFC" w:rsidRDefault="009630F0" w14:paraId="4FD6A767" w14:textId="4C1C318B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</w:rPr>
              <w:t>分析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能力</w:t>
            </w:r>
          </w:p>
        </w:tc>
        <w:tc>
          <w:tcPr>
            <w:tcW w:w="1269" w:type="dxa"/>
            <w:vAlign w:val="center"/>
          </w:tcPr>
          <w:p w:rsidRPr="006E5D5D" w:rsidR="009630F0" w:rsidP="002A2FFC" w:rsidRDefault="009630F0" w14:paraId="78E0EE8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930" w:type="dxa"/>
            <w:vAlign w:val="center"/>
          </w:tcPr>
          <w:p w:rsidRPr="006E5D5D" w:rsidR="009630F0" w:rsidP="002A2FFC" w:rsidRDefault="009630F0" w14:paraId="682CE37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96" w:type="dxa"/>
            <w:vAlign w:val="center"/>
          </w:tcPr>
          <w:p w:rsidRPr="006E5D5D" w:rsidR="009630F0" w:rsidP="002A2FFC" w:rsidRDefault="009630F0" w14:paraId="1D1F9F28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85" w:type="dxa"/>
            <w:vAlign w:val="center"/>
          </w:tcPr>
          <w:p w:rsidRPr="006E5D5D" w:rsidR="009630F0" w:rsidP="002A2FFC" w:rsidRDefault="009630F0" w14:paraId="61298138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:rsidRPr="006E5D5D" w:rsidR="009630F0" w:rsidP="002A2FFC" w:rsidRDefault="009630F0" w14:paraId="104F2A5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  <w:tr w:rsidRPr="006E5D5D" w:rsidR="00D1046C" w:rsidTr="7933EC1E" w14:paraId="4C5ED825" w14:textId="77777777">
        <w:trPr>
          <w:trHeight w:val="567" w:hRule="exact"/>
        </w:trPr>
        <w:tc>
          <w:tcPr>
            <w:tcW w:w="2850" w:type="dxa"/>
            <w:vAlign w:val="center"/>
          </w:tcPr>
          <w:p w:rsidR="00847824" w:rsidP="002A2FFC" w:rsidRDefault="00D1046C" w14:paraId="1B534EC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  <w:t>Writing Skills</w:t>
            </w:r>
          </w:p>
          <w:p w:rsidRPr="006E5D5D" w:rsidR="00D1046C" w:rsidP="002A2FFC" w:rsidRDefault="00D1046C" w14:paraId="41A325B1" w14:textId="16822F0A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</w:rPr>
              <w:t>寫作</w:t>
            </w: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eastAsia="zh-HK"/>
              </w:rPr>
              <w:t>能力</w:t>
            </w:r>
          </w:p>
        </w:tc>
        <w:tc>
          <w:tcPr>
            <w:tcW w:w="1269" w:type="dxa"/>
            <w:vAlign w:val="center"/>
          </w:tcPr>
          <w:p w:rsidRPr="006E5D5D" w:rsidR="00D1046C" w:rsidP="002A2FFC" w:rsidRDefault="00D1046C" w14:paraId="2AE9C47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930" w:type="dxa"/>
            <w:vAlign w:val="center"/>
          </w:tcPr>
          <w:p w:rsidRPr="006E5D5D" w:rsidR="00D1046C" w:rsidP="002A2FFC" w:rsidRDefault="00D1046C" w14:paraId="6523599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96" w:type="dxa"/>
            <w:vAlign w:val="center"/>
          </w:tcPr>
          <w:p w:rsidRPr="006E5D5D" w:rsidR="00D1046C" w:rsidP="002A2FFC" w:rsidRDefault="00D1046C" w14:paraId="18316E9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85" w:type="dxa"/>
            <w:vAlign w:val="center"/>
          </w:tcPr>
          <w:p w:rsidRPr="006E5D5D" w:rsidR="00D1046C" w:rsidP="002A2FFC" w:rsidRDefault="00D1046C" w14:paraId="3B6D7F0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:rsidRPr="006E5D5D" w:rsidR="00D1046C" w:rsidP="002A2FFC" w:rsidRDefault="00D1046C" w14:paraId="72AF5BB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  <w:tr w:rsidRPr="006E5D5D" w:rsidR="009630F0" w:rsidTr="7933EC1E" w14:paraId="70FF9F06" w14:textId="77777777">
        <w:trPr>
          <w:trHeight w:val="567" w:hRule="exact"/>
        </w:trPr>
        <w:tc>
          <w:tcPr>
            <w:tcW w:w="2850" w:type="dxa"/>
            <w:vAlign w:val="center"/>
          </w:tcPr>
          <w:p w:rsidR="00847824" w:rsidP="002A2FFC" w:rsidRDefault="009630F0" w14:paraId="17C5402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/>
              </w:rPr>
              <w:t>Credi</w:t>
            </w:r>
            <w:proofErr w:type="spellStart"/>
            <w:r w:rsidRPr="006E5D5D">
              <w:rPr>
                <w:rFonts w:ascii="Book Antiqua" w:hAnsi="Book Antiqua"/>
                <w:b/>
                <w:color w:val="000000"/>
                <w:sz w:val="22"/>
                <w:szCs w:val="22"/>
              </w:rPr>
              <w:t>bility</w:t>
            </w:r>
            <w:proofErr w:type="spellEnd"/>
          </w:p>
          <w:p w:rsidRPr="006E5D5D" w:rsidR="009630F0" w:rsidP="002A2FFC" w:rsidRDefault="009630F0" w14:paraId="6D96DABB" w14:textId="6602E2D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b/>
                <w:color w:val="000000"/>
                <w:sz w:val="22"/>
                <w:szCs w:val="22"/>
                <w:lang w:val="en-HK" w:eastAsia="zh-HK"/>
              </w:rPr>
              <w:t>信譽</w:t>
            </w:r>
          </w:p>
        </w:tc>
        <w:tc>
          <w:tcPr>
            <w:tcW w:w="1269" w:type="dxa"/>
            <w:vAlign w:val="center"/>
          </w:tcPr>
          <w:p w:rsidRPr="006E5D5D" w:rsidR="009630F0" w:rsidP="002A2FFC" w:rsidRDefault="009630F0" w14:paraId="4F52293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930" w:type="dxa"/>
            <w:vAlign w:val="center"/>
          </w:tcPr>
          <w:p w:rsidRPr="006E5D5D" w:rsidR="009630F0" w:rsidP="002A2FFC" w:rsidRDefault="009630F0" w14:paraId="1E04622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96" w:type="dxa"/>
            <w:vAlign w:val="center"/>
          </w:tcPr>
          <w:p w:rsidRPr="006E5D5D" w:rsidR="009630F0" w:rsidP="002A2FFC" w:rsidRDefault="009630F0" w14:paraId="2935271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85" w:type="dxa"/>
            <w:vAlign w:val="center"/>
          </w:tcPr>
          <w:p w:rsidRPr="006E5D5D" w:rsidR="009630F0" w:rsidP="002A2FFC" w:rsidRDefault="009630F0" w14:paraId="772A53E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vAlign w:val="center"/>
          </w:tcPr>
          <w:p w:rsidRPr="006E5D5D" w:rsidR="009630F0" w:rsidP="002A2FFC" w:rsidRDefault="009630F0" w14:paraId="2DE2CDD8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</w:tbl>
    <w:p w:rsidRPr="006E5D5D" w:rsidR="00271499" w:rsidP="00D1046C" w:rsidRDefault="00271499" w14:paraId="198494EE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467BAF" w:rsidP="7933EC1E" w:rsidRDefault="00467BAF" w14:paraId="0E5229BC" w14:textId="7777777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bCs/>
          <w:color w:val="000000"/>
          <w:sz w:val="22"/>
          <w:szCs w:val="22"/>
          <w:lang w:eastAsia="zh-HK"/>
        </w:rPr>
      </w:pPr>
      <w:r w:rsidRPr="7933EC1E">
        <w:rPr>
          <w:rFonts w:ascii="Book Antiqua" w:hAnsi="Book Antiqua"/>
          <w:b/>
          <w:bCs/>
          <w:color w:val="000000" w:themeColor="text1"/>
          <w:sz w:val="22"/>
          <w:szCs w:val="22"/>
          <w:lang w:val="en-HK" w:eastAsia="zh-HK"/>
        </w:rPr>
        <w:t>Please attest to the viability of the proposed timeline and the merit of the PhD thesis</w:t>
      </w:r>
      <w:r w:rsidRPr="7933EC1E">
        <w:rPr>
          <w:rFonts w:ascii="Book Antiqua" w:hAnsi="Book Antiqua"/>
          <w:b/>
          <w:bCs/>
          <w:color w:val="000000" w:themeColor="text1"/>
          <w:sz w:val="22"/>
          <w:szCs w:val="22"/>
          <w:lang w:eastAsia="zh-HK"/>
        </w:rPr>
        <w:t>.</w:t>
      </w:r>
      <w:r>
        <w:br/>
      </w:r>
      <w:r w:rsidRPr="7933EC1E">
        <w:rPr>
          <w:rFonts w:ascii="PMingLiU" w:hAnsi="PMingLiU" w:cs="PMingLiU"/>
          <w:b/>
          <w:bCs/>
          <w:color w:val="000000" w:themeColor="text1"/>
          <w:sz w:val="22"/>
          <w:szCs w:val="22"/>
          <w:lang w:val="en-HK" w:eastAsia="zh-HK"/>
        </w:rPr>
        <w:t>請</w:t>
      </w:r>
      <w:r w:rsidRPr="7933EC1E" w:rsidR="00155D34">
        <w:rPr>
          <w:rFonts w:ascii="PMingLiU" w:hAnsi="PMingLiU" w:cs="PMingLiU"/>
          <w:b/>
          <w:bCs/>
          <w:color w:val="000000" w:themeColor="text1"/>
          <w:sz w:val="22"/>
          <w:szCs w:val="22"/>
          <w:lang w:val="en-HK" w:eastAsia="zh-HK"/>
        </w:rPr>
        <w:t>評價</w:t>
      </w:r>
      <w:r w:rsidRPr="7933EC1E">
        <w:rPr>
          <w:rFonts w:ascii="PMingLiU" w:hAnsi="PMingLiU" w:cs="PMingLiU"/>
          <w:b/>
          <w:bCs/>
          <w:color w:val="000000" w:themeColor="text1"/>
          <w:sz w:val="22"/>
          <w:szCs w:val="22"/>
          <w:lang w:val="en-HK" w:eastAsia="zh-HK"/>
        </w:rPr>
        <w:t>擬議時間表的可行性和博士論文的</w:t>
      </w:r>
      <w:r w:rsidRPr="7933EC1E" w:rsidR="00155D34">
        <w:rPr>
          <w:rFonts w:ascii="PMingLiU" w:hAnsi="PMingLiU" w:cs="PMingLiU"/>
          <w:b/>
          <w:bCs/>
          <w:color w:val="000000" w:themeColor="text1"/>
          <w:sz w:val="22"/>
          <w:szCs w:val="22"/>
          <w:lang w:val="en-HK" w:eastAsia="zh-HK"/>
        </w:rPr>
        <w:t>學術價值</w:t>
      </w:r>
      <w:r w:rsidRPr="7933EC1E">
        <w:rPr>
          <w:rFonts w:ascii="PMingLiU" w:hAnsi="PMingLiU" w:cs="PMingLiU"/>
          <w:b/>
          <w:bCs/>
          <w:color w:val="000000" w:themeColor="text1"/>
          <w:sz w:val="22"/>
          <w:szCs w:val="22"/>
          <w:lang w:val="en-HK" w:eastAsia="zh-HK"/>
        </w:rPr>
        <w:t>。</w:t>
      </w:r>
      <w:r>
        <w:br/>
      </w:r>
    </w:p>
    <w:tbl>
      <w:tblPr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494"/>
      </w:tblGrid>
      <w:tr w:rsidRPr="006E5D5D" w:rsidR="00467BAF" w:rsidTr="7933EC1E" w14:paraId="0799501A" w14:textId="77777777">
        <w:tc>
          <w:tcPr>
            <w:tcW w:w="9854" w:type="dxa"/>
          </w:tcPr>
          <w:p w:rsidRPr="006E5D5D" w:rsidR="00467BAF" w:rsidP="004F7248" w:rsidRDefault="00467BAF" w14:paraId="0117B86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060A66F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581BFA6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44611D8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5CB5DCA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47DE664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3A07994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5090E61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61D7759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21C60F86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464E44F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43B8CE4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23CDB6F6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25F0ADF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1D4DE7B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50BE55C7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004F7248" w:rsidRDefault="00467BAF" w14:paraId="30EDA36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06F99547" w14:textId="3C9C9430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12C46E90" w14:textId="127A4C8C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22DEECDC" w14:textId="06C5545C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3B7BA3D3" w14:textId="085409BF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62F52DD1" w14:textId="0308982F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705C7DF6" w14:textId="76902CCB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="00467BAF" w:rsidP="7933EC1E" w:rsidRDefault="00467BAF" w14:paraId="511F0D9D" w14:textId="57548CA5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="00847824" w:rsidP="7933EC1E" w:rsidRDefault="00847824" w14:paraId="14A10991" w14:textId="77777777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="00847824" w:rsidP="7933EC1E" w:rsidRDefault="00847824" w14:paraId="34B4243F" w14:textId="77777777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847824" w:rsidP="7933EC1E" w:rsidRDefault="00847824" w14:paraId="7C8F9F42" w14:textId="77777777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 w:themeColor="text1"/>
                <w:sz w:val="22"/>
                <w:szCs w:val="22"/>
                <w:lang w:eastAsia="zh-HK"/>
              </w:rPr>
            </w:pPr>
          </w:p>
          <w:p w:rsidRPr="006E5D5D" w:rsidR="00467BAF" w:rsidP="7933EC1E" w:rsidRDefault="00467BAF" w14:paraId="27A1DC9E" w14:textId="54C07C04">
            <w:pPr>
              <w:adjustRightInd w:val="0"/>
              <w:snapToGrid w:val="0"/>
              <w:rPr>
                <w:rFonts w:ascii="Book Antiqua" w:hAnsi="Book Antiqua"/>
                <w:b/>
                <w:bCs/>
                <w:color w:val="000000"/>
                <w:sz w:val="22"/>
                <w:szCs w:val="22"/>
                <w:lang w:eastAsia="zh-HK"/>
              </w:rPr>
            </w:pPr>
          </w:p>
        </w:tc>
      </w:tr>
    </w:tbl>
    <w:p w:rsidRPr="006E5D5D" w:rsidR="00467BAF" w:rsidP="00467BAF" w:rsidRDefault="00467BAF" w14:paraId="1FA2997D" w14:textId="77777777">
      <w:p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val="en-HK" w:eastAsia="zh-HK"/>
        </w:rPr>
      </w:pPr>
    </w:p>
    <w:p w:rsidRPr="006E5D5D" w:rsidR="00D1046C" w:rsidP="7933EC1E" w:rsidRDefault="0094732C" w14:paraId="3BE7120C" w14:textId="24569005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 w:val="1"/>
          <w:bCs w:val="1"/>
          <w:color w:val="000000"/>
          <w:sz w:val="22"/>
          <w:szCs w:val="22"/>
          <w:lang w:eastAsia="zh-HK"/>
        </w:rPr>
      </w:pPr>
      <w:r w:rsidRPr="63DCB74F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br w:type="page"/>
      </w:r>
      <w:r w:rsidRPr="63DCB74F" w:rsidR="00D1046C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t xml:space="preserve">Please provide an evaluation which may be of </w:t>
      </w:r>
      <w:r w:rsidRPr="63DCB74F" w:rsidR="00D1046C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t>assistance</w:t>
      </w:r>
      <w:r w:rsidRPr="63DCB74F" w:rsidR="00D1046C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t xml:space="preserve"> in assessing the applicant. A separate sheet can be </w:t>
      </w:r>
      <w:r w:rsidRPr="63DCB74F" w:rsidR="00D1046C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t>appended</w:t>
      </w:r>
      <w:r w:rsidRPr="63DCB74F" w:rsidR="00D1046C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eastAsia="zh-HK"/>
        </w:rPr>
        <w:t xml:space="preserve"> if necessary.</w:t>
      </w:r>
    </w:p>
    <w:p w:rsidRPr="006E5D5D" w:rsidR="00D1046C" w:rsidP="00D1046C" w:rsidRDefault="00D1046C" w14:paraId="2AAC34B2" w14:textId="77777777">
      <w:pPr>
        <w:adjustRightInd w:val="0"/>
        <w:snapToGrid w:val="0"/>
        <w:ind w:firstLine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請提供你對申請人的</w:t>
      </w:r>
      <w:r w:rsidRPr="006E5D5D" w:rsidR="00155D34">
        <w:rPr>
          <w:rFonts w:hint="eastAsia" w:ascii="DengXian" w:hAnsi="DengXian" w:eastAsia="DengXian"/>
          <w:b/>
          <w:color w:val="000000"/>
          <w:sz w:val="22"/>
          <w:szCs w:val="22"/>
          <w:lang w:eastAsia="zh-HK"/>
        </w:rPr>
        <w:t>評估</w:t>
      </w: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，以作參考。如有需要，可另附紙張書寫。</w:t>
      </w:r>
      <w:r w:rsidRPr="006E5D5D">
        <w:rPr>
          <w:rFonts w:ascii="Book Antiqua" w:hAnsi="Book Antiqua"/>
          <w:b/>
          <w:color w:val="000000"/>
          <w:sz w:val="22"/>
          <w:szCs w:val="22"/>
          <w:lang w:eastAsia="zh-HK"/>
        </w:rPr>
        <w:br/>
      </w:r>
    </w:p>
    <w:tbl>
      <w:tblPr>
        <w:tblW w:w="0" w:type="auto"/>
        <w:tblInd w:w="39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462"/>
      </w:tblGrid>
      <w:tr w:rsidRPr="006E5D5D" w:rsidR="00D1046C" w:rsidTr="002A2FFC" w14:paraId="41C3FE26" w14:textId="77777777">
        <w:tc>
          <w:tcPr>
            <w:tcW w:w="9462" w:type="dxa"/>
          </w:tcPr>
          <w:p w:rsidRPr="006E5D5D" w:rsidR="00D1046C" w:rsidP="002A2FFC" w:rsidRDefault="00D1046C" w14:paraId="2B6E5E71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4429DD5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151DD0C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33DEA77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7FCBB69A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4529367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591C660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3183D83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2A0B7BFF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15A0A55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4EF34A2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666F99D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D1046C" w:rsidP="002A2FFC" w:rsidRDefault="00D1046C" w14:paraId="4A76D8B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4FEC138E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3D4420D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0BA1F228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7C142A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5B9A3E1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F6EF321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5FC0D64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1BD4186D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1F9A74C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0974F8A9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0045DD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255257E5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B827D70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="0094732C" w:rsidP="002A2FFC" w:rsidRDefault="0094732C" w14:paraId="737F08CC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94732C" w:rsidP="002A2FFC" w:rsidRDefault="0094732C" w14:paraId="2C9FA8F3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4C648154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46C24ABB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  <w:p w:rsidRPr="006E5D5D" w:rsidR="00D1046C" w:rsidP="002A2FFC" w:rsidRDefault="00D1046C" w14:paraId="26B9D242" w14:textId="77777777">
            <w:pPr>
              <w:adjustRightInd w:val="0"/>
              <w:snapToGrid w:val="0"/>
              <w:rPr>
                <w:rFonts w:ascii="Book Antiqua" w:hAnsi="Book Antiqua"/>
                <w:b/>
                <w:color w:val="000000"/>
                <w:sz w:val="22"/>
                <w:szCs w:val="22"/>
                <w:lang w:eastAsia="zh-HK"/>
              </w:rPr>
            </w:pPr>
          </w:p>
        </w:tc>
      </w:tr>
    </w:tbl>
    <w:p w:rsidRPr="006E5D5D" w:rsidR="00D1046C" w:rsidP="00D1046C" w:rsidRDefault="00D1046C" w14:paraId="16F9DF49" w14:textId="77777777">
      <w:pPr>
        <w:adjustRightInd w:val="0"/>
        <w:snapToGrid w:val="0"/>
        <w:ind w:firstLine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="21170ED1" w:rsidRDefault="21170ED1" w14:paraId="0042B873" w14:textId="23A6E871">
      <w:r>
        <w:br w:type="page"/>
      </w:r>
    </w:p>
    <w:p w:rsidRPr="006E5D5D" w:rsidR="00D1046C" w:rsidP="00D1046C" w:rsidRDefault="00D1046C" w14:paraId="0AF7A114" w14:textId="7777777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ascii="Book Antiqua" w:hAnsi="Book Antiqua"/>
          <w:b/>
          <w:color w:val="000000"/>
          <w:sz w:val="22"/>
          <w:szCs w:val="22"/>
          <w:lang w:eastAsia="zh-HK"/>
        </w:rPr>
        <w:t>Will</w:t>
      </w: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 xml:space="preserve"> you recommend the applicant to the </w:t>
      </w:r>
      <w:r w:rsidRPr="006E5D5D">
        <w:rPr>
          <w:rFonts w:ascii="Book Antiqua" w:hAnsi="Book Antiqua"/>
          <w:b/>
          <w:color w:val="000000"/>
          <w:sz w:val="22"/>
          <w:szCs w:val="22"/>
          <w:lang w:eastAsia="zh-HK"/>
        </w:rPr>
        <w:t>Selection Committee</w:t>
      </w: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?</w:t>
      </w:r>
    </w:p>
    <w:p w:rsidRPr="006E5D5D" w:rsidR="00D1046C" w:rsidP="00D1046C" w:rsidRDefault="00D1046C" w14:paraId="58EB4086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  <w:r w:rsidRPr="006E5D5D">
        <w:rPr>
          <w:rFonts w:hint="eastAsia" w:ascii="Book Antiqua" w:hAnsi="Book Antiqua"/>
          <w:b/>
          <w:color w:val="000000"/>
          <w:sz w:val="22"/>
          <w:szCs w:val="22"/>
        </w:rPr>
        <w:t>你會否向評審委員會推薦申請人</w:t>
      </w:r>
      <w:r w:rsidRPr="006E5D5D">
        <w:rPr>
          <w:rFonts w:hint="eastAsia" w:ascii="Book Antiqua" w:hAnsi="Book Antiqua"/>
          <w:b/>
          <w:color w:val="000000"/>
          <w:sz w:val="22"/>
          <w:szCs w:val="22"/>
          <w:lang w:eastAsia="zh-HK"/>
        </w:rPr>
        <w:t>？</w:t>
      </w:r>
    </w:p>
    <w:p w:rsidRPr="006E5D5D" w:rsidR="00D1046C" w:rsidP="00D1046C" w:rsidRDefault="00D1046C" w14:paraId="541740BA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D1046C" w:rsidP="00D1046C" w:rsidRDefault="00D1046C" w14:paraId="1B1AF691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eastAsia="zh-HK"/>
        </w:rPr>
      </w:pPr>
      <w:r w:rsidRPr="006E5D5D">
        <w:rPr>
          <w:rFonts w:hint="eastAsia" w:ascii="PMingLiU" w:hAnsi="PMingLiU"/>
          <w:color w:val="000000"/>
          <w:sz w:val="22"/>
          <w:szCs w:val="22"/>
          <w:lang w:eastAsia="zh-HK"/>
        </w:rPr>
        <w:t xml:space="preserve">□ </w:t>
      </w:r>
      <w:r w:rsidRPr="006E5D5D">
        <w:rPr>
          <w:rFonts w:ascii="Book Antiqua" w:hAnsi="Book Antiqua"/>
          <w:color w:val="000000"/>
          <w:sz w:val="22"/>
          <w:szCs w:val="22"/>
          <w:lang w:eastAsia="zh-HK"/>
        </w:rPr>
        <w:t xml:space="preserve">Highly Recommend </w:t>
      </w:r>
      <w:r w:rsidRPr="006E5D5D">
        <w:rPr>
          <w:rFonts w:ascii="Book Antiqua" w:hAnsi="Book Antiqua"/>
          <w:color w:val="000000"/>
          <w:sz w:val="22"/>
          <w:szCs w:val="22"/>
          <w:lang w:eastAsia="zh-HK"/>
        </w:rPr>
        <w:t>極為推薦</w:t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ab/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ab/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ab/>
      </w:r>
      <w:r w:rsidRPr="006E5D5D">
        <w:rPr>
          <w:rFonts w:hint="eastAsia" w:ascii="PMingLiU" w:hAnsi="PMingLiU"/>
          <w:color w:val="000000"/>
          <w:sz w:val="22"/>
          <w:szCs w:val="22"/>
          <w:lang w:eastAsia="zh-HK"/>
        </w:rPr>
        <w:t>□</w:t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 xml:space="preserve"> Recommend </w:t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>推薦</w:t>
      </w:r>
    </w:p>
    <w:p w:rsidRPr="006E5D5D" w:rsidR="00D1046C" w:rsidP="00D1046C" w:rsidRDefault="00D1046C" w14:paraId="7471C7BA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eastAsia="zh-HK"/>
        </w:rPr>
      </w:pPr>
      <w:r w:rsidRPr="006E5D5D">
        <w:rPr>
          <w:rFonts w:hint="eastAsia" w:ascii="PMingLiU" w:hAnsi="PMingLiU"/>
          <w:color w:val="000000"/>
          <w:sz w:val="22"/>
          <w:szCs w:val="22"/>
          <w:lang w:eastAsia="zh-HK"/>
        </w:rPr>
        <w:t xml:space="preserve">□ </w:t>
      </w:r>
      <w:r w:rsidRPr="006E5D5D">
        <w:rPr>
          <w:rFonts w:ascii="Book Antiqua" w:hAnsi="Book Antiqua"/>
          <w:color w:val="000000"/>
          <w:sz w:val="22"/>
          <w:szCs w:val="22"/>
          <w:lang w:eastAsia="zh-HK"/>
        </w:rPr>
        <w:t xml:space="preserve">Recommend with Reservation </w:t>
      </w:r>
      <w:r w:rsidRPr="006E5D5D">
        <w:rPr>
          <w:rFonts w:hint="eastAsia" w:ascii="Book Antiqua" w:hAnsi="Book Antiqua"/>
          <w:color w:val="000000"/>
          <w:sz w:val="22"/>
          <w:szCs w:val="22"/>
          <w:lang w:eastAsia="zh-HK"/>
        </w:rPr>
        <w:t>有所保留</w:t>
      </w:r>
      <w:r w:rsidRPr="006E5D5D">
        <w:rPr>
          <w:rFonts w:hint="eastAsia" w:ascii="PMingLiU" w:hAnsi="PMingLiU"/>
          <w:color w:val="000000"/>
          <w:sz w:val="22"/>
          <w:szCs w:val="22"/>
          <w:lang w:eastAsia="zh-HK"/>
        </w:rPr>
        <w:tab/>
      </w:r>
      <w:r w:rsidRPr="006E5D5D">
        <w:rPr>
          <w:rFonts w:hint="eastAsia" w:ascii="PMingLiU" w:hAnsi="PMingLiU"/>
          <w:color w:val="000000"/>
          <w:sz w:val="22"/>
          <w:szCs w:val="22"/>
          <w:lang w:eastAsia="zh-HK"/>
        </w:rPr>
        <w:t xml:space="preserve">□ </w:t>
      </w:r>
      <w:r w:rsidRPr="006E5D5D">
        <w:rPr>
          <w:rFonts w:ascii="Book Antiqua" w:hAnsi="Book Antiqua"/>
          <w:color w:val="000000"/>
          <w:sz w:val="22"/>
          <w:szCs w:val="22"/>
          <w:lang w:eastAsia="zh-HK"/>
        </w:rPr>
        <w:t xml:space="preserve">Do Not Recommend </w:t>
      </w:r>
      <w:r w:rsidRPr="006E5D5D">
        <w:rPr>
          <w:rFonts w:ascii="Book Antiqua" w:hAnsi="Book Antiqua"/>
          <w:color w:val="000000"/>
          <w:sz w:val="22"/>
          <w:szCs w:val="22"/>
          <w:lang w:eastAsia="zh-HK"/>
        </w:rPr>
        <w:t>不予推薦</w:t>
      </w:r>
    </w:p>
    <w:p w:rsidRPr="006E5D5D" w:rsidR="00D1046C" w:rsidP="00D1046C" w:rsidRDefault="00D1046C" w14:paraId="4C082D78" w14:textId="77777777">
      <w:pPr>
        <w:adjustRightInd w:val="0"/>
        <w:snapToGrid w:val="0"/>
        <w:ind w:left="360"/>
        <w:rPr>
          <w:rFonts w:ascii="Book Antiqua" w:hAnsi="Book Antiqua"/>
          <w:b/>
          <w:color w:val="000000"/>
          <w:sz w:val="22"/>
          <w:szCs w:val="22"/>
          <w:lang w:eastAsia="zh-HK"/>
        </w:rPr>
      </w:pPr>
    </w:p>
    <w:p w:rsidRPr="006E5D5D" w:rsidR="00DA177F" w:rsidP="00DA177F" w:rsidRDefault="009630F0" w14:paraId="70C53B05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eastAsia="zh-HK"/>
        </w:rPr>
      </w:pPr>
      <w:r w:rsidRPr="63DCB74F" w:rsidR="009630F0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val="en-HK"/>
        </w:rPr>
        <w:t>Declaration</w:t>
      </w:r>
      <w:r w:rsidRPr="63DCB74F" w:rsidR="009630F0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val="en-HK"/>
        </w:rPr>
        <w:t xml:space="preserve"> </w:t>
      </w:r>
      <w:r w:rsidRPr="63DCB74F" w:rsidR="009630F0">
        <w:rPr>
          <w:rFonts w:ascii="Book Antiqua" w:hAnsi="Book Antiqua"/>
          <w:b w:val="1"/>
          <w:bCs w:val="1"/>
          <w:color w:val="000000" w:themeColor="text1" w:themeTint="FF" w:themeShade="FF"/>
          <w:sz w:val="22"/>
          <w:szCs w:val="22"/>
          <w:lang w:val="en-HK"/>
        </w:rPr>
        <w:t>聲明</w:t>
      </w:r>
      <w:r>
        <w:br/>
      </w:r>
      <w:r w:rsidRPr="63DCB74F" w:rsidR="009630F0">
        <w:rPr>
          <w:rFonts w:ascii="PMingLiU" w:hAnsi="PMingLiU"/>
          <w:color w:val="000000" w:themeColor="text1" w:themeTint="FF" w:themeShade="FF"/>
          <w:sz w:val="22"/>
          <w:szCs w:val="22"/>
          <w:lang w:eastAsia="zh-HK"/>
        </w:rPr>
        <w:t xml:space="preserve">□ 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</w:rPr>
        <w:t xml:space="preserve">I confirm that the applicant will have satisfied all 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>r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val="en-HK" w:eastAsia="zh-HK"/>
        </w:rPr>
        <w:t xml:space="preserve">equirements for the PhD, 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val="en-HK" w:eastAsia="zh-HK"/>
        </w:rPr>
        <w:t>with the exception of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val="en-HK" w:eastAsia="zh-HK"/>
        </w:rPr>
        <w:t xml:space="preserve"> the thesis, before the Grant 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val="en-HK" w:eastAsia="zh-HK"/>
        </w:rPr>
        <w:t>commences</w:t>
      </w:r>
      <w:r w:rsidRPr="63DCB74F" w:rsidR="009630F0">
        <w:rPr>
          <w:rFonts w:ascii="Book Antiqua" w:hAnsi="Book Antiqua"/>
          <w:color w:val="000000" w:themeColor="text1" w:themeTint="FF" w:themeShade="FF"/>
          <w:sz w:val="22"/>
          <w:szCs w:val="22"/>
          <w:lang w:eastAsia="zh-HK"/>
        </w:rPr>
        <w:t>.</w:t>
      </w:r>
    </w:p>
    <w:p w:rsidRPr="006E5D5D" w:rsidR="00271499" w:rsidP="00DA177F" w:rsidRDefault="00DA177F" w14:paraId="59761445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val="en-HK" w:eastAsia="zh-HK"/>
        </w:rPr>
      </w:pPr>
      <w:r w:rsidRPr="006E5D5D">
        <w:rPr>
          <w:rFonts w:ascii="Book Antiqua" w:hAnsi="Book Antiqua"/>
          <w:color w:val="000000"/>
          <w:sz w:val="22"/>
          <w:szCs w:val="22"/>
          <w:lang w:val="en-HK" w:eastAsia="zh-HK"/>
        </w:rPr>
        <w:t>我確認申請人將在資助開始前滿足除論文以外的所有博士學位要求。</w:t>
      </w:r>
    </w:p>
    <w:p w:rsidR="00C06CDA" w:rsidP="00467BAF" w:rsidRDefault="00271499" w14:paraId="21F472CF" w14:textId="77777777">
      <w:pPr>
        <w:adjustRightInd w:val="0"/>
        <w:snapToGrid w:val="0"/>
        <w:ind w:left="360"/>
        <w:rPr>
          <w:rFonts w:ascii="Book Antiqua" w:hAnsi="Book Antiqua"/>
          <w:color w:val="000000" w:themeColor="text1"/>
          <w:sz w:val="22"/>
          <w:szCs w:val="22"/>
          <w:lang w:val="en-HK"/>
        </w:rPr>
      </w:pPr>
      <w:r w:rsidRPr="63DCB74F" w:rsidR="00271499">
        <w:rPr>
          <w:rFonts w:ascii="PMingLiU" w:hAnsi="PMingLiU"/>
          <w:color w:val="000000" w:themeColor="text1" w:themeTint="FF" w:themeShade="FF"/>
          <w:sz w:val="22"/>
          <w:szCs w:val="22"/>
          <w:lang w:eastAsia="zh-HK"/>
        </w:rPr>
        <w:t xml:space="preserve">□ </w:t>
      </w:r>
      <w:r w:rsidRPr="63DCB74F" w:rsidR="00271499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 xml:space="preserve">I declare that all the information given in this application is true, </w:t>
      </w:r>
      <w:r w:rsidRPr="63DCB74F" w:rsidR="00271499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>correct</w:t>
      </w:r>
      <w:r w:rsidRPr="63DCB74F" w:rsidR="00271499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 xml:space="preserve"> and complete to the best of my knowledge. </w:t>
      </w:r>
      <w:r w:rsidRPr="63DCB74F" w:rsidR="00271499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>本人已就本人所知，於此申請書上填報正確及完整的資料。</w:t>
      </w:r>
      <w:r w:rsidRPr="63DCB74F" w:rsidR="00271499">
        <w:rPr>
          <w:rFonts w:ascii="Book Antiqua" w:hAnsi="Book Antiqua"/>
          <w:color w:val="000000" w:themeColor="text1" w:themeTint="FF" w:themeShade="FF"/>
          <w:sz w:val="22"/>
          <w:szCs w:val="22"/>
          <w:lang w:val="en-HK"/>
        </w:rPr>
        <w:t xml:space="preserve"> </w:t>
      </w:r>
    </w:p>
    <w:p w:rsidR="009600AC" w:rsidP="00467BAF" w:rsidRDefault="009600AC" w14:paraId="58D2238C" w14:textId="77777777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val="en-HK"/>
        </w:rPr>
      </w:pPr>
    </w:p>
    <w:p w:rsidRPr="009600AC" w:rsidR="009600AC" w:rsidP="00467BAF" w:rsidRDefault="009600AC" w14:paraId="79C9A32E" w14:textId="7B3D80B2">
      <w:pPr>
        <w:adjustRightInd w:val="0"/>
        <w:snapToGrid w:val="0"/>
        <w:ind w:left="360"/>
        <w:rPr>
          <w:rFonts w:ascii="Book Antiqua" w:hAnsi="Book Antiqua"/>
          <w:b/>
          <w:bCs/>
          <w:color w:val="000000"/>
          <w:sz w:val="22"/>
          <w:szCs w:val="22"/>
          <w:lang w:val="en-HK"/>
        </w:rPr>
      </w:pPr>
      <w:r w:rsidRPr="009600AC">
        <w:rPr>
          <w:rFonts w:ascii="Book Antiqua" w:hAnsi="Book Antiqua"/>
          <w:b/>
          <w:bCs/>
          <w:color w:val="000000"/>
          <w:sz w:val="22"/>
          <w:szCs w:val="22"/>
          <w:lang w:val="en-HK"/>
        </w:rPr>
        <w:t xml:space="preserve">Mailing List (Optional) </w:t>
      </w:r>
      <w:r w:rsidRPr="009600AC">
        <w:rPr>
          <w:rFonts w:hint="eastAsia" w:ascii="Book Antiqua" w:hAnsi="Book Antiqua"/>
          <w:b/>
          <w:bCs/>
          <w:color w:val="000000"/>
          <w:sz w:val="22"/>
          <w:szCs w:val="22"/>
          <w:lang w:val="en-HK"/>
        </w:rPr>
        <w:t>郵件訂閱（選填）</w:t>
      </w:r>
    </w:p>
    <w:p w:rsidRPr="009600AC" w:rsidR="5BB06020" w:rsidP="009600AC" w:rsidRDefault="009600AC" w14:paraId="7BA6A0C4" w14:textId="694576CA">
      <w:pPr>
        <w:adjustRightInd w:val="0"/>
        <w:snapToGrid w:val="0"/>
        <w:ind w:left="360"/>
        <w:rPr>
          <w:rFonts w:ascii="Book Antiqua" w:hAnsi="Book Antiqua"/>
          <w:color w:val="000000"/>
          <w:sz w:val="22"/>
          <w:szCs w:val="22"/>
          <w:lang w:val="en-HK" w:eastAsia="zh-HK"/>
        </w:rPr>
      </w:pPr>
      <w:r w:rsidRPr="63DCB74F" w:rsidR="009600AC">
        <w:rPr>
          <w:rFonts w:ascii="PMingLiU" w:hAnsi="PMingLiU"/>
          <w:color w:val="000000" w:themeColor="text1" w:themeTint="FF" w:themeShade="FF"/>
          <w:sz w:val="22"/>
          <w:szCs w:val="22"/>
          <w:lang w:eastAsia="zh-HK"/>
        </w:rPr>
        <w:t xml:space="preserve">□ </w:t>
      </w:r>
      <w:r w:rsidRPr="63DCB74F" w:rsidR="009600AC">
        <w:rPr>
          <w:rFonts w:ascii="Book Antiqua" w:hAnsi="Book Antiqua"/>
          <w:color w:val="000000" w:themeColor="text1" w:themeTint="FF" w:themeShade="FF"/>
          <w:sz w:val="22"/>
          <w:szCs w:val="22"/>
          <w:lang w:eastAsia="zh-HK"/>
        </w:rPr>
        <w:t>Please check this box if you would like to receive</w:t>
      </w:r>
      <w:r w:rsidRPr="63DCB74F" w:rsidR="009600AC">
        <w:rPr>
          <w:rFonts w:ascii="Book Antiqua" w:hAnsi="Book Antiqua"/>
          <w:color w:val="000000" w:themeColor="text1" w:themeTint="FF" w:themeShade="FF"/>
          <w:sz w:val="22"/>
          <w:szCs w:val="22"/>
          <w:u w:val="none"/>
          <w:lang w:eastAsia="zh-HK"/>
        </w:rPr>
        <w:t xml:space="preserve"> </w:t>
      </w:r>
      <w:r w:rsidRPr="63DCB74F" w:rsidR="009600AC">
        <w:rPr>
          <w:rFonts w:ascii="Book Antiqua" w:hAnsi="Book Antiqua" w:eastAsia="Book Antiqua" w:cs="Book Antiqua"/>
          <w:color w:val="000000" w:themeColor="text1" w:themeTint="FF" w:themeShade="FF"/>
          <w:sz w:val="22"/>
          <w:szCs w:val="22"/>
          <w:u w:val="none"/>
          <w:lang w:val="en-HK"/>
        </w:rPr>
        <w:t xml:space="preserve">emails from Bei Shan Tang Foundation </w:t>
      </w:r>
      <w:r w:rsidRPr="63DCB74F" w:rsidR="009600AC">
        <w:rPr>
          <w:rFonts w:ascii="Book Antiqua" w:hAnsi="Book Antiqua" w:eastAsia="Book Antiqua" w:cs="Book Antiqua"/>
          <w:color w:val="000000" w:themeColor="text1" w:themeTint="FF" w:themeShade="FF"/>
          <w:sz w:val="22"/>
          <w:szCs w:val="22"/>
          <w:u w:val="none"/>
          <w:lang w:val="en-HK"/>
        </w:rPr>
        <w:t>regarding</w:t>
      </w:r>
      <w:r w:rsidRPr="63DCB74F" w:rsidR="009600AC">
        <w:rPr>
          <w:rFonts w:ascii="Book Antiqua" w:hAnsi="Book Antiqua" w:eastAsia="Book Antiqua" w:cs="Book Antiqua"/>
          <w:color w:val="000000" w:themeColor="text1" w:themeTint="FF" w:themeShade="FF"/>
          <w:sz w:val="22"/>
          <w:szCs w:val="22"/>
          <w:u w:val="none"/>
          <w:lang w:val="en-HK"/>
        </w:rPr>
        <w:t xml:space="preserve"> the Grant and other relevant offerings or events.</w:t>
      </w:r>
      <w:r w:rsidRPr="63DCB74F" w:rsidR="009600AC">
        <w:rPr>
          <w:rFonts w:ascii="Book Antiqua" w:hAnsi="Book Antiqua" w:eastAsia="Book Antiqua" w:cs="Book Antiqua"/>
          <w:b w:val="1"/>
          <w:bCs w:val="1"/>
          <w:color w:val="000000" w:themeColor="text1" w:themeTint="FF" w:themeShade="FF"/>
          <w:sz w:val="22"/>
          <w:szCs w:val="22"/>
          <w:u w:val="none"/>
          <w:lang w:val="en-HK"/>
        </w:rPr>
        <w:t xml:space="preserve"> </w:t>
      </w:r>
      <w:r w:rsidRPr="63DCB74F" w:rsidR="009600AC">
        <w:rPr>
          <w:rFonts w:ascii="Book Antiqua" w:hAnsi="Book Antiqua"/>
          <w:color w:val="000000" w:themeColor="text1" w:themeTint="FF" w:themeShade="FF"/>
          <w:sz w:val="22"/>
          <w:szCs w:val="22"/>
          <w:lang w:val="en-HK" w:eastAsia="zh-HK"/>
        </w:rPr>
        <w:t>如欲接收北山堂基金發出的電郵，內容包括獎學金及其他相關資源或活動，請勾選此欄。</w:t>
      </w:r>
    </w:p>
    <w:p w:rsidR="21170ED1" w:rsidP="0094732C" w:rsidRDefault="21170ED1" w14:paraId="22B9B2FB" w14:textId="03B11C16">
      <w:pPr>
        <w:rPr>
          <w:rFonts w:ascii="Book Antiqua" w:hAnsi="Book Antiqua"/>
          <w:color w:val="000000" w:themeColor="text1"/>
          <w:sz w:val="22"/>
          <w:szCs w:val="22"/>
          <w:lang w:val="en-HK" w:eastAsia="zh-HK"/>
        </w:rPr>
      </w:pPr>
    </w:p>
    <w:tbl>
      <w:tblPr>
        <w:tblpPr w:leftFromText="180" w:rightFromText="180" w:vertAnchor="text" w:horzAnchor="margin" w:tblpX="250" w:tblpY="318"/>
        <w:tblW w:w="0" w:type="auto"/>
        <w:tblLook w:val="04A0" w:firstRow="1" w:lastRow="0" w:firstColumn="1" w:lastColumn="0" w:noHBand="0" w:noVBand="1"/>
      </w:tblPr>
      <w:tblGrid>
        <w:gridCol w:w="1329"/>
        <w:gridCol w:w="3561"/>
        <w:gridCol w:w="1117"/>
        <w:gridCol w:w="3367"/>
      </w:tblGrid>
      <w:tr w:rsidRPr="006E5D5D" w:rsidR="00B14564" w:rsidTr="00B14564" w14:paraId="795A7296" w14:textId="77777777">
        <w:trPr>
          <w:trHeight w:val="737"/>
        </w:trPr>
        <w:tc>
          <w:tcPr>
            <w:tcW w:w="1329" w:type="dxa"/>
            <w:vAlign w:val="center"/>
          </w:tcPr>
          <w:p w:rsidRPr="006E5D5D" w:rsidR="00B14564" w:rsidP="00B14564" w:rsidRDefault="00B14564" w14:paraId="39E53D93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color w:val="000000"/>
                <w:sz w:val="22"/>
                <w:szCs w:val="22"/>
                <w:lang w:eastAsia="zh-HK"/>
              </w:rPr>
              <w:t>Signature</w:t>
            </w:r>
          </w:p>
          <w:p w:rsidRPr="006E5D5D" w:rsidR="00B14564" w:rsidP="00B14564" w:rsidRDefault="00B14564" w14:paraId="2A780A18" w14:textId="77777777">
            <w:pPr>
              <w:adjustRightInd w:val="0"/>
              <w:snapToGrid w:val="0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color w:val="000000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561" w:type="dxa"/>
            <w:tcBorders>
              <w:bottom w:val="single" w:color="auto" w:sz="4" w:space="0"/>
            </w:tcBorders>
            <w:vAlign w:val="center"/>
          </w:tcPr>
          <w:p w:rsidRPr="006E5D5D" w:rsidR="00B14564" w:rsidP="00B14564" w:rsidRDefault="00B14564" w14:paraId="5A27FE74" w14:textId="77777777">
            <w:pPr>
              <w:adjustRightInd w:val="0"/>
              <w:snapToGrid w:val="0"/>
              <w:jc w:val="both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1117" w:type="dxa"/>
            <w:vAlign w:val="center"/>
          </w:tcPr>
          <w:p w:rsidRPr="006E5D5D" w:rsidR="00B14564" w:rsidP="00B14564" w:rsidRDefault="00B14564" w14:paraId="4B5989C6" w14:textId="77777777">
            <w:pPr>
              <w:adjustRightInd w:val="0"/>
              <w:snapToGrid w:val="0"/>
              <w:jc w:val="both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color w:val="000000"/>
                <w:sz w:val="22"/>
                <w:szCs w:val="22"/>
                <w:lang w:eastAsia="zh-HK"/>
              </w:rPr>
              <w:t>Date</w:t>
            </w:r>
          </w:p>
          <w:p w:rsidRPr="006E5D5D" w:rsidR="00B14564" w:rsidP="00B14564" w:rsidRDefault="00B14564" w14:paraId="45073E68" w14:textId="77777777">
            <w:pPr>
              <w:adjustRightInd w:val="0"/>
              <w:snapToGrid w:val="0"/>
              <w:jc w:val="both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  <w:r w:rsidRPr="006E5D5D">
              <w:rPr>
                <w:rFonts w:hint="eastAsia" w:ascii="Book Antiqua" w:hAnsi="Book Antiqua"/>
                <w:color w:val="000000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367" w:type="dxa"/>
            <w:tcBorders>
              <w:bottom w:val="single" w:color="auto" w:sz="4" w:space="0"/>
            </w:tcBorders>
            <w:vAlign w:val="center"/>
          </w:tcPr>
          <w:p w:rsidRPr="006E5D5D" w:rsidR="00B14564" w:rsidP="00B14564" w:rsidRDefault="00B14564" w14:paraId="41F1EE94" w14:textId="77777777">
            <w:pPr>
              <w:adjustRightInd w:val="0"/>
              <w:snapToGrid w:val="0"/>
              <w:jc w:val="both"/>
              <w:rPr>
                <w:rFonts w:ascii="Book Antiqua" w:hAnsi="Book Antiqua"/>
                <w:color w:val="000000"/>
                <w:sz w:val="22"/>
                <w:szCs w:val="22"/>
                <w:lang w:eastAsia="zh-HK"/>
              </w:rPr>
            </w:pPr>
          </w:p>
        </w:tc>
      </w:tr>
    </w:tbl>
    <w:p w:rsidRPr="006E5D5D" w:rsidR="009600AC" w:rsidP="00B14564" w:rsidRDefault="009600AC" w14:paraId="1DEAE7FE" w14:textId="77777777">
      <w:pPr>
        <w:adjustRightInd w:val="0"/>
        <w:snapToGrid w:val="0"/>
        <w:rPr>
          <w:rFonts w:ascii="Book Antiqua" w:hAnsi="Book Antiqua"/>
          <w:color w:val="000000"/>
          <w:sz w:val="22"/>
          <w:szCs w:val="22"/>
          <w:lang w:eastAsia="zh-HK"/>
        </w:rPr>
      </w:pPr>
    </w:p>
    <w:p w:rsidR="009600AC" w:rsidP="00D24F0A" w:rsidRDefault="009600AC" w14:paraId="75686477" w14:textId="77777777">
      <w:pPr>
        <w:adjustRightInd w:val="0"/>
        <w:snapToGrid w:val="0"/>
        <w:rPr>
          <w:rFonts w:ascii="Book Antiqua" w:hAnsi="Book Antiqua" w:eastAsia="Book Antiqua" w:cs="Book Antiqua"/>
          <w:b/>
          <w:bCs/>
          <w:color w:val="D13438"/>
          <w:sz w:val="22"/>
          <w:szCs w:val="22"/>
          <w:u w:val="single"/>
        </w:rPr>
      </w:pPr>
    </w:p>
    <w:p w:rsidR="009600AC" w:rsidP="00D24F0A" w:rsidRDefault="009600AC" w14:paraId="37501B68" w14:textId="77777777">
      <w:pPr>
        <w:adjustRightInd w:val="0"/>
        <w:snapToGrid w:val="0"/>
        <w:rPr>
          <w:rFonts w:ascii="Book Antiqua" w:hAnsi="Book Antiqua" w:eastAsia="Book Antiqua" w:cs="Book Antiqua"/>
          <w:b/>
          <w:bCs/>
          <w:color w:val="D13438"/>
          <w:sz w:val="22"/>
          <w:szCs w:val="22"/>
          <w:u w:val="single"/>
        </w:rPr>
      </w:pPr>
    </w:p>
    <w:p w:rsidR="009600AC" w:rsidP="00D24F0A" w:rsidRDefault="009600AC" w14:paraId="61012B60" w14:textId="77777777">
      <w:pPr>
        <w:adjustRightInd w:val="0"/>
        <w:snapToGrid w:val="0"/>
        <w:rPr>
          <w:rFonts w:ascii="Book Antiqua" w:hAnsi="Book Antiqua" w:eastAsia="Book Antiqua" w:cs="Book Antiqua"/>
          <w:b/>
          <w:bCs/>
          <w:color w:val="D13438"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9600AC" w:rsidTr="63DCB74F" w14:paraId="1EC7EFA0" w14:textId="77777777">
        <w:tc>
          <w:tcPr>
            <w:tcW w:w="9854" w:type="dxa"/>
            <w:shd w:val="clear" w:color="auto" w:fill="DEEAF6" w:themeFill="accent5" w:themeFillTint="33"/>
            <w:tcMar/>
          </w:tcPr>
          <w:p w:rsidRPr="009600AC" w:rsidR="009600AC" w:rsidP="00D24F0A" w:rsidRDefault="009600AC" w14:paraId="3ED22450" w14:textId="3C8D4E6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63DCB74F" w:rsidR="009600AC">
              <w:rPr>
                <w:rFonts w:ascii="Book Antiqua" w:hAnsi="Book Antiqua"/>
                <w:b w:val="1"/>
                <w:bCs w:val="1"/>
                <w:color w:val="000000" w:themeColor="text1" w:themeTint="FF" w:themeShade="FF"/>
                <w:sz w:val="22"/>
                <w:szCs w:val="22"/>
                <w:lang w:eastAsia="zh-HK"/>
              </w:rPr>
              <w:t>Important Note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: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This Recommendation Form should be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>emailed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>directly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by the referee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to the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>Bei Shan Tang Doctoral Thesis Grant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 Office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eastAsia="zh-HK"/>
              </w:rPr>
              <w:t xml:space="preserve">via </w:t>
            </w:r>
            <w:hyperlink r:id="Ra2a90c1521b64c17">
              <w:r w:rsidRPr="63DCB74F" w:rsidR="009600AC">
                <w:rPr>
                  <w:rStyle w:val="Hyperlink"/>
                  <w:rFonts w:ascii="Book Antiqua" w:hAnsi="Book Antiqua"/>
                  <w:sz w:val="22"/>
                  <w:szCs w:val="22"/>
                  <w:lang w:val="en-HK" w:eastAsia="zh-HK"/>
                </w:rPr>
                <w:t>dtg@beishantang.org</w:t>
              </w:r>
            </w:hyperlink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 xml:space="preserve"> with the subject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/>
              </w:rPr>
              <w:t>line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“Bei Shan Tang Doctoral Thesis Grant (The Applicant’s Full Name)”.</w:t>
            </w:r>
            <w:r>
              <w:br/>
            </w:r>
            <w:r w:rsidRPr="63DCB74F" w:rsidR="009600AC">
              <w:rPr>
                <w:rFonts w:ascii="Book Antiqua" w:hAnsi="Book Antiqua"/>
                <w:b w:val="1"/>
                <w:bCs w:val="1"/>
                <w:sz w:val="22"/>
                <w:szCs w:val="22"/>
                <w:lang w:eastAsia="zh-HK"/>
              </w:rPr>
              <w:t>注意事項：</w:t>
            </w:r>
            <w:r w:rsidRPr="63DCB74F" w:rsidR="009600AC">
              <w:rPr>
                <w:rFonts w:ascii="Book Antiqua" w:hAnsi="Book Antiqua"/>
                <w:sz w:val="22"/>
                <w:szCs w:val="22"/>
                <w:lang w:eastAsia="zh-HK"/>
              </w:rPr>
              <w:t>本推薦書應由推薦人直接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以電郵方式發送至北山堂博士論文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獎學金</w:t>
            </w:r>
            <w:r w:rsidRPr="63DCB74F" w:rsidR="009600AC">
              <w:rPr>
                <w:rFonts w:ascii="Book Antiqua" w:hAnsi="Book Antiqua"/>
                <w:sz w:val="22"/>
                <w:szCs w:val="22"/>
                <w:lang w:eastAsia="zh-HK"/>
              </w:rPr>
              <w:t>辦公</w:t>
            </w:r>
            <w:r w:rsidRPr="63DCB74F" w:rsidR="009600AC">
              <w:rPr>
                <w:rFonts w:ascii="Book Antiqua" w:hAnsi="Book Antiqua"/>
                <w:sz w:val="22"/>
                <w:szCs w:val="22"/>
              </w:rPr>
              <w:t>室</w:t>
            </w:r>
            <w:hyperlink r:id="R4cc872788d974f24">
              <w:r w:rsidRPr="63DCB74F" w:rsidR="009600AC">
                <w:rPr>
                  <w:rStyle w:val="Hyperlink"/>
                  <w:rFonts w:ascii="Book Antiqua" w:hAnsi="Book Antiqua"/>
                  <w:sz w:val="22"/>
                  <w:szCs w:val="22"/>
                  <w:lang w:val="en-HK" w:eastAsia="zh-HK"/>
                </w:rPr>
                <w:t>dtg@beishantang.org</w:t>
              </w:r>
            </w:hyperlink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，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標題為「北山堂博士論文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獎學金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（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/>
              </w:rPr>
              <w:t>申請者</w:t>
            </w:r>
            <w:r w:rsidRPr="63DCB74F" w:rsidR="009600AC">
              <w:rPr>
                <w:rFonts w:ascii="Book Antiqua" w:hAnsi="Book Antiqua"/>
                <w:color w:val="000000" w:themeColor="text1" w:themeTint="FF" w:themeShade="FF"/>
                <w:sz w:val="22"/>
                <w:szCs w:val="22"/>
                <w:lang w:val="en-HK" w:eastAsia="zh-HK"/>
              </w:rPr>
              <w:t>全名）」。</w:t>
            </w:r>
          </w:p>
        </w:tc>
      </w:tr>
    </w:tbl>
    <w:p w:rsidR="009600AC" w:rsidP="00D24F0A" w:rsidRDefault="009600AC" w14:paraId="2AF4BD0C" w14:textId="77777777">
      <w:pPr>
        <w:adjustRightInd w:val="0"/>
        <w:snapToGrid w:val="0"/>
        <w:rPr>
          <w:rFonts w:ascii="Book Antiqua" w:hAnsi="Book Antiqua" w:eastAsia="Book Antiqua" w:cs="Book Antiqua"/>
          <w:b/>
          <w:bCs/>
          <w:color w:val="D13438"/>
          <w:sz w:val="22"/>
          <w:szCs w:val="22"/>
          <w:u w:val="single"/>
        </w:rPr>
      </w:pPr>
    </w:p>
    <w:sectPr w:rsidR="009600AC" w:rsidSect="00B33634">
      <w:headerReference w:type="default" r:id="rId17"/>
      <w:footerReference w:type="default" r:id="rId18"/>
      <w:pgSz w:w="11906" w:h="16838" w:orient="portrait"/>
      <w:pgMar w:top="1134" w:right="1134" w:bottom="851" w:left="1134" w:header="851" w:footer="794" w:gutter="0"/>
      <w:cols w:space="425"/>
      <w:docGrid w:type="lines"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6176A" w:rsidP="004B2143" w:rsidRDefault="00E6176A" w14:paraId="1526AD6D" w14:textId="77777777">
      <w:r>
        <w:separator/>
      </w:r>
    </w:p>
  </w:endnote>
  <w:endnote w:type="continuationSeparator" w:id="0">
    <w:p w:rsidR="00E6176A" w:rsidP="004B2143" w:rsidRDefault="00E6176A" w14:paraId="015BF551" w14:textId="77777777">
      <w:r>
        <w:continuationSeparator/>
      </w:r>
    </w:p>
  </w:endnote>
  <w:endnote w:type="continuationNotice" w:id="1">
    <w:p w:rsidR="00D321E5" w:rsidRDefault="00D321E5" w14:paraId="64D975E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A4C0C" w:rsidR="00F81C74" w:rsidP="00822354" w:rsidRDefault="2C6F5FC5" w14:paraId="797BBE72" w14:textId="0F23D5ED">
    <w:pPr>
      <w:pStyle w:val="Footer"/>
      <w:tabs>
        <w:tab w:val="center" w:pos="4819"/>
      </w:tabs>
      <w:rPr>
        <w:rFonts w:ascii="Book Antiqua" w:hAnsi="Book Antiqua"/>
      </w:rPr>
    </w:pPr>
    <w:r w:rsidRPr="2C6F5FC5">
      <w:rPr>
        <w:rFonts w:ascii="Book Antiqua" w:hAnsi="Book Antiqua"/>
        <w:sz w:val="16"/>
        <w:szCs w:val="16"/>
        <w:lang w:eastAsia="zh-HK"/>
      </w:rPr>
      <w:t>20250813</w:t>
    </w:r>
    <w:r w:rsidR="00822354">
      <w:tab/>
    </w:r>
    <w:r w:rsidR="00822354">
      <w:tab/>
    </w:r>
    <w:r w:rsidRPr="00FA4C0C" w:rsidR="00F81C74">
      <w:rPr>
        <w:rFonts w:ascii="Book Antiqua" w:hAnsi="Book Antiqua"/>
      </w:rPr>
      <w:t xml:space="preserve">Page </w:t>
    </w:r>
    <w:r w:rsidRPr="2C6F5FC5" w:rsidR="00F81C74">
      <w:rPr>
        <w:rFonts w:ascii="Book Antiqua" w:hAnsi="Book Antiqua"/>
        <w:b/>
      </w:rPr>
      <w:fldChar w:fldCharType="begin"/>
    </w:r>
    <w:r w:rsidRPr="00FA4C0C" w:rsidR="00F81C74">
      <w:rPr>
        <w:rFonts w:ascii="Book Antiqua" w:hAnsi="Book Antiqua"/>
        <w:b/>
        <w:bCs/>
      </w:rPr>
      <w:instrText xml:space="preserve"> PAGE </w:instrText>
    </w:r>
    <w:r w:rsidRPr="2C6F5FC5" w:rsidR="00F81C74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Pr="2C6F5FC5" w:rsidR="00F81C74">
      <w:rPr>
        <w:rFonts w:ascii="Book Antiqua" w:hAnsi="Book Antiqua"/>
        <w:b/>
      </w:rPr>
      <w:fldChar w:fldCharType="end"/>
    </w:r>
    <w:r w:rsidRPr="00FA4C0C" w:rsidR="00F81C74">
      <w:rPr>
        <w:rFonts w:ascii="Book Antiqua" w:hAnsi="Book Antiqua"/>
      </w:rPr>
      <w:t xml:space="preserve"> of </w:t>
    </w:r>
    <w:r w:rsidRPr="2C6F5FC5" w:rsidR="00F81C74">
      <w:rPr>
        <w:rFonts w:ascii="Book Antiqua" w:hAnsi="Book Antiqua"/>
        <w:b/>
      </w:rPr>
      <w:fldChar w:fldCharType="begin"/>
    </w:r>
    <w:r w:rsidRPr="00FA4C0C" w:rsidR="00F81C74">
      <w:rPr>
        <w:rFonts w:ascii="Book Antiqua" w:hAnsi="Book Antiqua"/>
        <w:b/>
        <w:bCs/>
      </w:rPr>
      <w:instrText xml:space="preserve"> NUMPAGES  </w:instrText>
    </w:r>
    <w:r w:rsidRPr="2C6F5FC5" w:rsidR="00F81C74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Pr="2C6F5FC5" w:rsidR="00F81C74">
      <w:rPr>
        <w:rFonts w:ascii="Book Antiqua" w:hAnsi="Book Antiqua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6176A" w:rsidP="004B2143" w:rsidRDefault="00E6176A" w14:paraId="1344ADF3" w14:textId="77777777">
      <w:r>
        <w:separator/>
      </w:r>
    </w:p>
  </w:footnote>
  <w:footnote w:type="continuationSeparator" w:id="0">
    <w:p w:rsidR="00E6176A" w:rsidP="004B2143" w:rsidRDefault="00E6176A" w14:paraId="2D8120F6" w14:textId="77777777">
      <w:r>
        <w:continuationSeparator/>
      </w:r>
    </w:p>
  </w:footnote>
  <w:footnote w:type="continuationNotice" w:id="1">
    <w:p w:rsidR="00D321E5" w:rsidRDefault="00D321E5" w14:paraId="48344D4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C6F5FC5" w:rsidTr="2C6F5FC5" w14:paraId="752772A5" w14:textId="77777777">
      <w:trPr>
        <w:trHeight w:val="300"/>
      </w:trPr>
      <w:tc>
        <w:tcPr>
          <w:tcW w:w="3210" w:type="dxa"/>
        </w:tcPr>
        <w:p w:rsidR="2C6F5FC5" w:rsidP="2C6F5FC5" w:rsidRDefault="2C6F5FC5" w14:paraId="5B23B075" w14:textId="181EEF6D">
          <w:pPr>
            <w:pStyle w:val="Header"/>
            <w:ind w:left="-115"/>
          </w:pPr>
        </w:p>
      </w:tc>
      <w:tc>
        <w:tcPr>
          <w:tcW w:w="3210" w:type="dxa"/>
        </w:tcPr>
        <w:p w:rsidR="2C6F5FC5" w:rsidP="2C6F5FC5" w:rsidRDefault="2C6F5FC5" w14:paraId="404ABD38" w14:textId="26224445">
          <w:pPr>
            <w:pStyle w:val="Header"/>
            <w:jc w:val="center"/>
          </w:pPr>
        </w:p>
      </w:tc>
      <w:tc>
        <w:tcPr>
          <w:tcW w:w="3210" w:type="dxa"/>
        </w:tcPr>
        <w:p w:rsidR="2C6F5FC5" w:rsidP="2C6F5FC5" w:rsidRDefault="2C6F5FC5" w14:paraId="6906FCFD" w14:textId="570A491F">
          <w:pPr>
            <w:pStyle w:val="Header"/>
            <w:ind w:right="-115"/>
            <w:jc w:val="right"/>
          </w:pPr>
        </w:p>
      </w:tc>
    </w:tr>
  </w:tbl>
  <w:p w:rsidR="00F578B7" w:rsidRDefault="00F578B7" w14:paraId="190D3B9D" w14:textId="13AAEA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hint="default" w:ascii="Wingdings" w:hAnsi="Wingdings" w:eastAsia="PMingLiU" w:cs="Times New Roman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2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7B008C"/>
    <w:multiLevelType w:val="hybridMultilevel"/>
    <w:tmpl w:val="9C923C5C"/>
    <w:lvl w:ilvl="0" w:tplc="6ACA287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A970428"/>
    <w:multiLevelType w:val="multilevel"/>
    <w:tmpl w:val="527E2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4CBD3FBF"/>
    <w:multiLevelType w:val="hybridMultilevel"/>
    <w:tmpl w:val="30385872"/>
    <w:lvl w:ilvl="0" w:tplc="60146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hint="default" w:ascii="Wingdings" w:hAnsi="Wingdings" w:eastAsia="PMingLiU" w:cs="Times New Roman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9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2475A6C"/>
    <w:multiLevelType w:val="hybridMultilevel"/>
    <w:tmpl w:val="253CD40C"/>
    <w:lvl w:ilvl="0" w:tplc="4AECB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52875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791553">
    <w:abstractNumId w:val="5"/>
  </w:num>
  <w:num w:numId="3" w16cid:durableId="438378226">
    <w:abstractNumId w:val="9"/>
  </w:num>
  <w:num w:numId="4" w16cid:durableId="1504323637">
    <w:abstractNumId w:val="0"/>
  </w:num>
  <w:num w:numId="5" w16cid:durableId="827328257">
    <w:abstractNumId w:val="4"/>
  </w:num>
  <w:num w:numId="6" w16cid:durableId="1666085191">
    <w:abstractNumId w:val="3"/>
  </w:num>
  <w:num w:numId="7" w16cid:durableId="200023658">
    <w:abstractNumId w:val="10"/>
  </w:num>
  <w:num w:numId="8" w16cid:durableId="100728960">
    <w:abstractNumId w:val="1"/>
  </w:num>
  <w:num w:numId="9" w16cid:durableId="1486506688">
    <w:abstractNumId w:val="8"/>
  </w:num>
  <w:num w:numId="10" w16cid:durableId="1680083142">
    <w:abstractNumId w:val="7"/>
  </w:num>
  <w:num w:numId="11" w16cid:durableId="1189947113">
    <w:abstractNumId w:val="11"/>
  </w:num>
  <w:num w:numId="12" w16cid:durableId="1791826176">
    <w:abstractNumId w:val="6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bordersDoNotSurroundHeader/>
  <w:bordersDoNotSurroundFooter/>
  <w:proofState w:spelling="clean" w:grammar="dirty"/>
  <w:trackRevisions w:val="false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tDQzsDQxNjcBQiUdpeDU4uLM/DyQAsNaAB/rreksAAAA"/>
  </w:docVars>
  <w:rsids>
    <w:rsidRoot w:val="00AB0859"/>
    <w:rsid w:val="000077D7"/>
    <w:rsid w:val="00012707"/>
    <w:rsid w:val="00016E4C"/>
    <w:rsid w:val="00036780"/>
    <w:rsid w:val="00054BF2"/>
    <w:rsid w:val="00063DA5"/>
    <w:rsid w:val="00071B6A"/>
    <w:rsid w:val="00076EF5"/>
    <w:rsid w:val="00086691"/>
    <w:rsid w:val="00086A08"/>
    <w:rsid w:val="000A5115"/>
    <w:rsid w:val="000C7C8D"/>
    <w:rsid w:val="00103ED4"/>
    <w:rsid w:val="001128CD"/>
    <w:rsid w:val="0013607F"/>
    <w:rsid w:val="00155D34"/>
    <w:rsid w:val="00157347"/>
    <w:rsid w:val="00163DAD"/>
    <w:rsid w:val="00173551"/>
    <w:rsid w:val="0017541A"/>
    <w:rsid w:val="0017561F"/>
    <w:rsid w:val="00177795"/>
    <w:rsid w:val="00187D79"/>
    <w:rsid w:val="001C760F"/>
    <w:rsid w:val="001D00C6"/>
    <w:rsid w:val="001D160B"/>
    <w:rsid w:val="001D167B"/>
    <w:rsid w:val="001E6773"/>
    <w:rsid w:val="001F0FE9"/>
    <w:rsid w:val="001F4D22"/>
    <w:rsid w:val="001F6D0D"/>
    <w:rsid w:val="00237387"/>
    <w:rsid w:val="0024304E"/>
    <w:rsid w:val="00262B2F"/>
    <w:rsid w:val="00271499"/>
    <w:rsid w:val="00290A17"/>
    <w:rsid w:val="00290D18"/>
    <w:rsid w:val="00290F71"/>
    <w:rsid w:val="002A2FFC"/>
    <w:rsid w:val="002C171A"/>
    <w:rsid w:val="002D7629"/>
    <w:rsid w:val="00304183"/>
    <w:rsid w:val="0030457E"/>
    <w:rsid w:val="0031776E"/>
    <w:rsid w:val="00321F4D"/>
    <w:rsid w:val="00330711"/>
    <w:rsid w:val="003314BC"/>
    <w:rsid w:val="0035160E"/>
    <w:rsid w:val="003645C9"/>
    <w:rsid w:val="00367CBA"/>
    <w:rsid w:val="00371B31"/>
    <w:rsid w:val="00383E8D"/>
    <w:rsid w:val="00391A8E"/>
    <w:rsid w:val="0039225D"/>
    <w:rsid w:val="003B4F9A"/>
    <w:rsid w:val="003D0317"/>
    <w:rsid w:val="003D4BE3"/>
    <w:rsid w:val="0041014B"/>
    <w:rsid w:val="0042089C"/>
    <w:rsid w:val="004275D3"/>
    <w:rsid w:val="004322F1"/>
    <w:rsid w:val="004323F9"/>
    <w:rsid w:val="00436F59"/>
    <w:rsid w:val="00452CE4"/>
    <w:rsid w:val="00466ED1"/>
    <w:rsid w:val="00467BAF"/>
    <w:rsid w:val="004744EF"/>
    <w:rsid w:val="00474B31"/>
    <w:rsid w:val="004A11F6"/>
    <w:rsid w:val="004A341E"/>
    <w:rsid w:val="004A3537"/>
    <w:rsid w:val="004B0B9C"/>
    <w:rsid w:val="004B2143"/>
    <w:rsid w:val="004B59CD"/>
    <w:rsid w:val="004C58F0"/>
    <w:rsid w:val="004C6E1E"/>
    <w:rsid w:val="004E0893"/>
    <w:rsid w:val="004E5D00"/>
    <w:rsid w:val="004F509D"/>
    <w:rsid w:val="004F662E"/>
    <w:rsid w:val="004F7248"/>
    <w:rsid w:val="00505289"/>
    <w:rsid w:val="00505FF9"/>
    <w:rsid w:val="00513223"/>
    <w:rsid w:val="0052543A"/>
    <w:rsid w:val="00533876"/>
    <w:rsid w:val="00536E24"/>
    <w:rsid w:val="0054428D"/>
    <w:rsid w:val="0056736E"/>
    <w:rsid w:val="00574F3F"/>
    <w:rsid w:val="00595C58"/>
    <w:rsid w:val="005B6509"/>
    <w:rsid w:val="005D401E"/>
    <w:rsid w:val="005E0C1B"/>
    <w:rsid w:val="005E5CB9"/>
    <w:rsid w:val="00606B2F"/>
    <w:rsid w:val="00613C5B"/>
    <w:rsid w:val="00621089"/>
    <w:rsid w:val="00651D5B"/>
    <w:rsid w:val="006671FA"/>
    <w:rsid w:val="006A0D79"/>
    <w:rsid w:val="006A2415"/>
    <w:rsid w:val="006C2698"/>
    <w:rsid w:val="006E4A5A"/>
    <w:rsid w:val="006E5D5D"/>
    <w:rsid w:val="006F0805"/>
    <w:rsid w:val="006F10D8"/>
    <w:rsid w:val="00701B0D"/>
    <w:rsid w:val="007150A7"/>
    <w:rsid w:val="00733F6B"/>
    <w:rsid w:val="00735E2A"/>
    <w:rsid w:val="00747A3D"/>
    <w:rsid w:val="00753F46"/>
    <w:rsid w:val="00772E05"/>
    <w:rsid w:val="007872E1"/>
    <w:rsid w:val="00792C19"/>
    <w:rsid w:val="007A4286"/>
    <w:rsid w:val="007B1878"/>
    <w:rsid w:val="007B6CEA"/>
    <w:rsid w:val="007B742B"/>
    <w:rsid w:val="007C79D4"/>
    <w:rsid w:val="007D39CD"/>
    <w:rsid w:val="00805CB5"/>
    <w:rsid w:val="00817CD7"/>
    <w:rsid w:val="00822354"/>
    <w:rsid w:val="00823C20"/>
    <w:rsid w:val="00841CD1"/>
    <w:rsid w:val="00847824"/>
    <w:rsid w:val="00855FC9"/>
    <w:rsid w:val="008A152F"/>
    <w:rsid w:val="008F1840"/>
    <w:rsid w:val="0090075D"/>
    <w:rsid w:val="0090266E"/>
    <w:rsid w:val="009105A6"/>
    <w:rsid w:val="00910D83"/>
    <w:rsid w:val="00911AD0"/>
    <w:rsid w:val="00911B42"/>
    <w:rsid w:val="009214F5"/>
    <w:rsid w:val="009347A3"/>
    <w:rsid w:val="0094732C"/>
    <w:rsid w:val="00957D0E"/>
    <w:rsid w:val="009600AC"/>
    <w:rsid w:val="009630F0"/>
    <w:rsid w:val="0099130C"/>
    <w:rsid w:val="009C1A3D"/>
    <w:rsid w:val="009C1CE0"/>
    <w:rsid w:val="009E7EDD"/>
    <w:rsid w:val="009F4C53"/>
    <w:rsid w:val="00A04294"/>
    <w:rsid w:val="00A26E2E"/>
    <w:rsid w:val="00A31E57"/>
    <w:rsid w:val="00A3461E"/>
    <w:rsid w:val="00A43C3C"/>
    <w:rsid w:val="00A452A0"/>
    <w:rsid w:val="00A53A00"/>
    <w:rsid w:val="00A55B86"/>
    <w:rsid w:val="00A62920"/>
    <w:rsid w:val="00A6738F"/>
    <w:rsid w:val="00A75D84"/>
    <w:rsid w:val="00A957AF"/>
    <w:rsid w:val="00AA1143"/>
    <w:rsid w:val="00AB0859"/>
    <w:rsid w:val="00AB204D"/>
    <w:rsid w:val="00AC4D97"/>
    <w:rsid w:val="00AD1683"/>
    <w:rsid w:val="00AD4043"/>
    <w:rsid w:val="00AD7D7F"/>
    <w:rsid w:val="00AE78E8"/>
    <w:rsid w:val="00AF0B16"/>
    <w:rsid w:val="00B14564"/>
    <w:rsid w:val="00B241B3"/>
    <w:rsid w:val="00B33634"/>
    <w:rsid w:val="00B60BE0"/>
    <w:rsid w:val="00B761C0"/>
    <w:rsid w:val="00B76500"/>
    <w:rsid w:val="00BA2D75"/>
    <w:rsid w:val="00BD5725"/>
    <w:rsid w:val="00BE3281"/>
    <w:rsid w:val="00BE4722"/>
    <w:rsid w:val="00C008B6"/>
    <w:rsid w:val="00C06CDA"/>
    <w:rsid w:val="00C208AB"/>
    <w:rsid w:val="00C21D5F"/>
    <w:rsid w:val="00C34266"/>
    <w:rsid w:val="00C34547"/>
    <w:rsid w:val="00C77FC7"/>
    <w:rsid w:val="00C90D07"/>
    <w:rsid w:val="00C95BE8"/>
    <w:rsid w:val="00CC174A"/>
    <w:rsid w:val="00CD5A4F"/>
    <w:rsid w:val="00CE7F30"/>
    <w:rsid w:val="00CF7414"/>
    <w:rsid w:val="00D01B56"/>
    <w:rsid w:val="00D1046C"/>
    <w:rsid w:val="00D24F0A"/>
    <w:rsid w:val="00D30708"/>
    <w:rsid w:val="00D313EE"/>
    <w:rsid w:val="00D321E5"/>
    <w:rsid w:val="00D52422"/>
    <w:rsid w:val="00D6772E"/>
    <w:rsid w:val="00D825D1"/>
    <w:rsid w:val="00D85C12"/>
    <w:rsid w:val="00D903DD"/>
    <w:rsid w:val="00DA177F"/>
    <w:rsid w:val="00DA5A34"/>
    <w:rsid w:val="00DA7587"/>
    <w:rsid w:val="00DC41CC"/>
    <w:rsid w:val="00DE709E"/>
    <w:rsid w:val="00DF4DD8"/>
    <w:rsid w:val="00E101F8"/>
    <w:rsid w:val="00E112A4"/>
    <w:rsid w:val="00E175A9"/>
    <w:rsid w:val="00E25B03"/>
    <w:rsid w:val="00E528F3"/>
    <w:rsid w:val="00E554F8"/>
    <w:rsid w:val="00E6176A"/>
    <w:rsid w:val="00E655C1"/>
    <w:rsid w:val="00E872BD"/>
    <w:rsid w:val="00EB2F6B"/>
    <w:rsid w:val="00EB4D09"/>
    <w:rsid w:val="00EB70BC"/>
    <w:rsid w:val="00EC0209"/>
    <w:rsid w:val="00EC1220"/>
    <w:rsid w:val="00EC1CC1"/>
    <w:rsid w:val="00EC4A16"/>
    <w:rsid w:val="00ED6EC0"/>
    <w:rsid w:val="00ED6EE4"/>
    <w:rsid w:val="00F1183B"/>
    <w:rsid w:val="00F11DB0"/>
    <w:rsid w:val="00F12BEE"/>
    <w:rsid w:val="00F2352F"/>
    <w:rsid w:val="00F52CD6"/>
    <w:rsid w:val="00F578B7"/>
    <w:rsid w:val="00F7172C"/>
    <w:rsid w:val="00F80AFD"/>
    <w:rsid w:val="00F81C74"/>
    <w:rsid w:val="00F842E7"/>
    <w:rsid w:val="00F862E7"/>
    <w:rsid w:val="00FA4C0C"/>
    <w:rsid w:val="00FC26D8"/>
    <w:rsid w:val="00FE50E2"/>
    <w:rsid w:val="00FF3F65"/>
    <w:rsid w:val="15F528C4"/>
    <w:rsid w:val="17AD2936"/>
    <w:rsid w:val="21170ED1"/>
    <w:rsid w:val="24FA85EC"/>
    <w:rsid w:val="2A616B6A"/>
    <w:rsid w:val="2C6F5FC5"/>
    <w:rsid w:val="345F59D6"/>
    <w:rsid w:val="4C66D4B6"/>
    <w:rsid w:val="5BB06020"/>
    <w:rsid w:val="63DCB74F"/>
    <w:rsid w:val="6D8EE55D"/>
    <w:rsid w:val="71F43A7E"/>
    <w:rsid w:val="72DF9A23"/>
    <w:rsid w:val="7933EC1E"/>
    <w:rsid w:val="79537496"/>
    <w:rsid w:val="7E282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EC362"/>
  <w15:chartTrackingRefBased/>
  <w15:docId w15:val="{7D74D205-02D5-497A-8889-D18B50EFFEE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PMingLiU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600AC"/>
    <w:pPr>
      <w:widowControl w:val="0"/>
    </w:pPr>
    <w:rPr>
      <w:rFonts w:ascii="Times New Roman" w:hAnsi="Times New Roman"/>
      <w:kern w:val="2"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" w:customStyle="1">
    <w:name w:val="清單段落1"/>
    <w:basedOn w:val="Normal"/>
    <w:uiPriority w:val="34"/>
    <w:qFormat/>
    <w:rsid w:val="00AB0859"/>
    <w:pPr>
      <w:ind w:left="480" w:leftChars="200"/>
    </w:pPr>
  </w:style>
  <w:style w:type="paragraph" w:styleId="ListParagraph">
    <w:name w:val="List Paragraph"/>
    <w:basedOn w:val="Normal"/>
    <w:uiPriority w:val="34"/>
    <w:qFormat/>
    <w:rsid w:val="00AB0859"/>
    <w:pPr>
      <w:ind w:left="480" w:leftChars="200"/>
    </w:pPr>
  </w:style>
  <w:style w:type="paragraph" w:styleId="Header">
    <w:name w:val="header"/>
    <w:basedOn w:val="Normal"/>
    <w:link w:val="Head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HeaderChar" w:customStyle="1">
    <w:name w:val="Header Char"/>
    <w:link w:val="Header"/>
    <w:uiPriority w:val="99"/>
    <w:rsid w:val="004B2143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FooterChar" w:customStyle="1">
    <w:name w:val="Footer Char"/>
    <w:link w:val="Footer"/>
    <w:uiPriority w:val="99"/>
    <w:rsid w:val="004B2143"/>
    <w:rPr>
      <w:rFonts w:ascii="Times New Roman" w:hAnsi="Times New Roman"/>
      <w:kern w:val="2"/>
    </w:rPr>
  </w:style>
  <w:style w:type="table" w:styleId="TableGrid">
    <w:name w:val="Table Grid"/>
    <w:basedOn w:val="TableNormal"/>
    <w:uiPriority w:val="59"/>
    <w:rsid w:val="004A353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uiPriority w:val="99"/>
    <w:unhideWhenUsed/>
    <w:rsid w:val="00E528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B03"/>
    <w:rPr>
      <w:rFonts w:ascii="Cambria" w:hAnsi="Cambri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E25B03"/>
    <w:rPr>
      <w:rFonts w:ascii="Cambria" w:hAnsi="Cambria" w:eastAsia="PMingLiU" w:cs="Times New Roman"/>
      <w:kern w:val="2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630F0"/>
  </w:style>
  <w:style w:type="character" w:styleId="UnresolvedMention">
    <w:name w:val="Unresolved Mention"/>
    <w:uiPriority w:val="99"/>
    <w:semiHidden/>
    <w:unhideWhenUsed/>
    <w:rsid w:val="0027149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D24F0A"/>
    <w:rPr>
      <w:color w:val="954F72"/>
      <w:u w:val="single"/>
    </w:rPr>
  </w:style>
  <w:style w:type="paragraph" w:styleId="Revision">
    <w:name w:val="Revision"/>
    <w:hidden/>
    <w:uiPriority w:val="99"/>
    <w:semiHidden/>
    <w:rsid w:val="0041014B"/>
    <w:rPr>
      <w:rFonts w:ascii="Times New Roman" w:hAnsi="Times New Roman"/>
      <w:kern w:val="2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0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00A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600AC"/>
    <w:rPr>
      <w:rFonts w:ascii="Times New Roman" w:hAnsi="Times New Roman"/>
      <w:kern w:val="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0A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600AC"/>
    <w:rPr>
      <w:rFonts w:ascii="Times New Roman" w:hAnsi="Times New Roman"/>
      <w:b/>
      <w:bCs/>
      <w:kern w:val="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6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microsoft.com/office/2011/relationships/people" Target="peop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16/09/relationships/commentsIds" Target="commentsIds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commentsExtended" Target="commentsExtended.xml" Id="rId14" /><Relationship Type="http://schemas.openxmlformats.org/officeDocument/2006/relationships/hyperlink" Target="mailto:dtg@beishantang.org" TargetMode="External" Id="Ra2a90c1521b64c17" /><Relationship Type="http://schemas.openxmlformats.org/officeDocument/2006/relationships/hyperlink" Target="mailto:dtg@beishantang.org" TargetMode="External" Id="R4cc872788d974f2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12847C639734C9E1A3B4045F6FE07" ma:contentTypeVersion="21" ma:contentTypeDescription="Create a new document." ma:contentTypeScope="" ma:versionID="850cbb004dec13b0b38014fd31dcbeb6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93ee17c63cfe6c5257731bbf9dde4e82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883971-D20F-41C6-815C-E95DE5CEEEEF}">
  <ds:schemaRefs>
    <ds:schemaRef ds:uri="http://schemas.microsoft.com/office/2006/metadata/properties"/>
    <ds:schemaRef ds:uri="http://schemas.microsoft.com/office/infopath/2007/PartnerControls"/>
    <ds:schemaRef ds:uri="a49bc175-a23c-453e-9e18-46772dc488db"/>
    <ds:schemaRef ds:uri="d2a278a3-9993-478d-8ffb-47dcb0b7999c"/>
  </ds:schemaRefs>
</ds:datastoreItem>
</file>

<file path=customXml/itemProps2.xml><?xml version="1.0" encoding="utf-8"?>
<ds:datastoreItem xmlns:ds="http://schemas.openxmlformats.org/officeDocument/2006/customXml" ds:itemID="{22683B91-31FA-44C2-AE80-5E54F50640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64B99-1302-6B4E-A549-D8807F4683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FAE39B-7C8A-4029-92C5-3389B27BB6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278a3-9993-478d-8ffb-47dcb0b7999c"/>
    <ds:schemaRef ds:uri="a49bc175-a23c-453e-9e18-46772dc48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SL Programme Office</dc:creator>
  <keywords/>
  <lastModifiedBy>Carmen Bat</lastModifiedBy>
  <revision>21</revision>
  <lastPrinted>2016-09-12T02:10:00.0000000Z</lastPrinted>
  <dcterms:created xsi:type="dcterms:W3CDTF">2023-03-01T00:25:00.0000000Z</dcterms:created>
  <dcterms:modified xsi:type="dcterms:W3CDTF">2026-02-26T02:24:12.40394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12847C639734C9E1A3B4045F6FE07</vt:lpwstr>
  </property>
  <property fmtid="{D5CDD505-2E9C-101B-9397-08002B2CF9AE}" pid="3" name="MediaServiceImageTags">
    <vt:lpwstr/>
  </property>
</Properties>
</file>